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25D01" w14:textId="4902E873" w:rsidR="00816F6C" w:rsidRDefault="00816F6C" w:rsidP="00816F6C">
      <w:pPr>
        <w:pStyle w:val="Title"/>
      </w:pPr>
      <w:r w:rsidRPr="00816F6C">
        <w:t xml:space="preserve">Direct </w:t>
      </w:r>
      <w:r>
        <w:t>d</w:t>
      </w:r>
      <w:r w:rsidRPr="00816F6C">
        <w:t xml:space="preserve">ebit </w:t>
      </w:r>
      <w:r>
        <w:t>r</w:t>
      </w:r>
      <w:r w:rsidRPr="00816F6C">
        <w:t xml:space="preserve">equest </w:t>
      </w:r>
      <w:r>
        <w:t>form</w:t>
      </w:r>
    </w:p>
    <w:p w14:paraId="0F9C5B86" w14:textId="5A6A7252" w:rsidR="00A57278" w:rsidRDefault="00A57278" w:rsidP="00A57278">
      <w:r>
        <w:t>Upon completion, return this form to YWCA Canberra’s Education and Training Administration Officer.</w:t>
      </w:r>
    </w:p>
    <w:p w14:paraId="4AB71C2F" w14:textId="613F74A3" w:rsidR="00FD4BB8" w:rsidRDefault="00FD4BB8" w:rsidP="00A57278">
      <w:r>
        <w:t xml:space="preserve">Please complete this form either electronically or using a </w:t>
      </w:r>
      <w:r w:rsidRPr="00FD4BB8">
        <w:rPr>
          <w:b/>
          <w:bCs/>
        </w:rPr>
        <w:t>black</w:t>
      </w:r>
      <w:r>
        <w:t xml:space="preserve"> pen.</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776"/>
        <w:gridCol w:w="2614"/>
        <w:gridCol w:w="641"/>
        <w:gridCol w:w="1060"/>
        <w:gridCol w:w="715"/>
        <w:gridCol w:w="844"/>
        <w:gridCol w:w="1134"/>
        <w:gridCol w:w="1424"/>
      </w:tblGrid>
      <w:tr w:rsidR="00805946" w:rsidRPr="00CC1337" w14:paraId="3019F5AE" w14:textId="77777777" w:rsidTr="0054268B">
        <w:tc>
          <w:tcPr>
            <w:tcW w:w="1776" w:type="dxa"/>
            <w:shd w:val="clear" w:color="auto" w:fill="F5D4D7"/>
          </w:tcPr>
          <w:p w14:paraId="2CFA98DB" w14:textId="1F7276B9" w:rsidR="00805946" w:rsidRPr="00CC1337" w:rsidRDefault="00805946" w:rsidP="0054268B">
            <w:pPr>
              <w:rPr>
                <w:sz w:val="20"/>
                <w:szCs w:val="20"/>
              </w:rPr>
            </w:pPr>
            <w:r>
              <w:rPr>
                <w:sz w:val="20"/>
                <w:szCs w:val="20"/>
              </w:rPr>
              <w:t>Business</w:t>
            </w:r>
          </w:p>
        </w:tc>
        <w:tc>
          <w:tcPr>
            <w:tcW w:w="3255" w:type="dxa"/>
            <w:gridSpan w:val="2"/>
          </w:tcPr>
          <w:p w14:paraId="24C6DAEF" w14:textId="6B4268EE" w:rsidR="00805946" w:rsidRPr="00CC1337" w:rsidRDefault="00805946" w:rsidP="0054268B">
            <w:pPr>
              <w:rPr>
                <w:sz w:val="20"/>
                <w:szCs w:val="20"/>
              </w:rPr>
            </w:pPr>
            <w:r>
              <w:rPr>
                <w:sz w:val="20"/>
                <w:szCs w:val="20"/>
              </w:rPr>
              <w:t xml:space="preserve">YWCA Canberra </w:t>
            </w:r>
            <w:r w:rsidR="005F42EE">
              <w:rPr>
                <w:sz w:val="20"/>
                <w:szCs w:val="20"/>
              </w:rPr>
              <w:br/>
            </w:r>
            <w:r>
              <w:rPr>
                <w:sz w:val="20"/>
                <w:szCs w:val="20"/>
              </w:rPr>
              <w:t>Education and Training team</w:t>
            </w:r>
          </w:p>
        </w:tc>
        <w:tc>
          <w:tcPr>
            <w:tcW w:w="1775" w:type="dxa"/>
            <w:gridSpan w:val="2"/>
            <w:shd w:val="clear" w:color="auto" w:fill="F5D4D7"/>
          </w:tcPr>
          <w:p w14:paraId="7BC9C056" w14:textId="0A443486" w:rsidR="00805946" w:rsidRPr="00CC1337" w:rsidRDefault="00805946" w:rsidP="0054268B">
            <w:pPr>
              <w:rPr>
                <w:sz w:val="20"/>
                <w:szCs w:val="20"/>
              </w:rPr>
            </w:pPr>
            <w:r>
              <w:rPr>
                <w:sz w:val="20"/>
                <w:szCs w:val="20"/>
              </w:rPr>
              <w:t>ABN</w:t>
            </w:r>
          </w:p>
        </w:tc>
        <w:tc>
          <w:tcPr>
            <w:tcW w:w="3402" w:type="dxa"/>
            <w:gridSpan w:val="3"/>
          </w:tcPr>
          <w:p w14:paraId="05E4A852" w14:textId="4F12C88A" w:rsidR="00805946" w:rsidRPr="00CC1337" w:rsidRDefault="007415A7" w:rsidP="0054268B">
            <w:pPr>
              <w:rPr>
                <w:sz w:val="20"/>
                <w:szCs w:val="20"/>
              </w:rPr>
            </w:pPr>
            <w:r w:rsidRPr="007415A7">
              <w:rPr>
                <w:sz w:val="20"/>
                <w:szCs w:val="20"/>
              </w:rPr>
              <w:t>48 008 389 151</w:t>
            </w:r>
          </w:p>
        </w:tc>
      </w:tr>
      <w:tr w:rsidR="00C57D4F" w:rsidRPr="00CC1337" w14:paraId="601A24C6" w14:textId="77777777" w:rsidTr="0054268B">
        <w:tc>
          <w:tcPr>
            <w:tcW w:w="1776" w:type="dxa"/>
            <w:shd w:val="clear" w:color="auto" w:fill="F5D4D7"/>
          </w:tcPr>
          <w:p w14:paraId="45BAD0A5" w14:textId="77777777" w:rsidR="00C57D4F" w:rsidRPr="00CC1337" w:rsidRDefault="00C57D4F" w:rsidP="0054268B">
            <w:pPr>
              <w:rPr>
                <w:sz w:val="20"/>
                <w:szCs w:val="20"/>
              </w:rPr>
            </w:pPr>
            <w:r w:rsidRPr="00CC1337">
              <w:rPr>
                <w:sz w:val="20"/>
                <w:szCs w:val="20"/>
              </w:rPr>
              <w:t>First name</w:t>
            </w:r>
          </w:p>
        </w:tc>
        <w:sdt>
          <w:sdtPr>
            <w:rPr>
              <w:sz w:val="20"/>
              <w:szCs w:val="20"/>
            </w:rPr>
            <w:id w:val="642782158"/>
            <w:placeholder>
              <w:docPart w:val="1771AE213E264AD788F9955A76EA6436"/>
            </w:placeholder>
            <w:showingPlcHdr/>
          </w:sdtPr>
          <w:sdtEndPr/>
          <w:sdtContent>
            <w:tc>
              <w:tcPr>
                <w:tcW w:w="3255" w:type="dxa"/>
                <w:gridSpan w:val="2"/>
              </w:tcPr>
              <w:p w14:paraId="2AE3202F" w14:textId="77777777" w:rsidR="00C57D4F" w:rsidRPr="00CC1337" w:rsidRDefault="00C57D4F" w:rsidP="0054268B">
                <w:pPr>
                  <w:rPr>
                    <w:sz w:val="20"/>
                    <w:szCs w:val="20"/>
                  </w:rPr>
                </w:pPr>
                <w:r w:rsidRPr="00CC1337">
                  <w:rPr>
                    <w:rStyle w:val="PlaceholderText"/>
                    <w:sz w:val="20"/>
                    <w:szCs w:val="20"/>
                  </w:rPr>
                  <w:t>Your first name</w:t>
                </w:r>
              </w:p>
            </w:tc>
          </w:sdtContent>
        </w:sdt>
        <w:tc>
          <w:tcPr>
            <w:tcW w:w="1775" w:type="dxa"/>
            <w:gridSpan w:val="2"/>
            <w:shd w:val="clear" w:color="auto" w:fill="F5D4D7"/>
          </w:tcPr>
          <w:p w14:paraId="66568789" w14:textId="76D5F3F8" w:rsidR="00C57D4F" w:rsidRPr="00CC1337" w:rsidRDefault="00C4500B" w:rsidP="0054268B">
            <w:pPr>
              <w:rPr>
                <w:sz w:val="20"/>
                <w:szCs w:val="20"/>
              </w:rPr>
            </w:pPr>
            <w:r>
              <w:rPr>
                <w:sz w:val="20"/>
                <w:szCs w:val="20"/>
              </w:rPr>
              <w:t>Last name</w:t>
            </w:r>
          </w:p>
        </w:tc>
        <w:sdt>
          <w:sdtPr>
            <w:rPr>
              <w:sz w:val="20"/>
              <w:szCs w:val="20"/>
            </w:rPr>
            <w:id w:val="-629702778"/>
            <w:placeholder>
              <w:docPart w:val="E51CA21FA832460B82F1D75D3B1E26AC"/>
            </w:placeholder>
            <w:showingPlcHdr/>
          </w:sdtPr>
          <w:sdtEndPr/>
          <w:sdtContent>
            <w:tc>
              <w:tcPr>
                <w:tcW w:w="3402" w:type="dxa"/>
                <w:gridSpan w:val="3"/>
              </w:tcPr>
              <w:p w14:paraId="209A7228" w14:textId="267C8952" w:rsidR="00C57D4F" w:rsidRPr="00CC1337" w:rsidRDefault="00C57D4F" w:rsidP="0054268B">
                <w:pPr>
                  <w:rPr>
                    <w:sz w:val="20"/>
                    <w:szCs w:val="20"/>
                  </w:rPr>
                </w:pPr>
                <w:r w:rsidRPr="00CC1337">
                  <w:rPr>
                    <w:rStyle w:val="PlaceholderText"/>
                    <w:sz w:val="20"/>
                    <w:szCs w:val="20"/>
                  </w:rPr>
                  <w:t xml:space="preserve">Your </w:t>
                </w:r>
                <w:r w:rsidR="007415A7">
                  <w:rPr>
                    <w:rStyle w:val="PlaceholderText"/>
                    <w:sz w:val="20"/>
                    <w:szCs w:val="20"/>
                  </w:rPr>
                  <w:t>last</w:t>
                </w:r>
                <w:r w:rsidRPr="00CC1337">
                  <w:rPr>
                    <w:rStyle w:val="PlaceholderText"/>
                    <w:sz w:val="20"/>
                    <w:szCs w:val="20"/>
                  </w:rPr>
                  <w:t xml:space="preserve"> name</w:t>
                </w:r>
              </w:p>
            </w:tc>
          </w:sdtContent>
        </w:sdt>
      </w:tr>
      <w:tr w:rsidR="00C57D4F" w:rsidRPr="00CC1337" w14:paraId="4F3A340C" w14:textId="77777777" w:rsidTr="0054268B">
        <w:tc>
          <w:tcPr>
            <w:tcW w:w="1776" w:type="dxa"/>
            <w:shd w:val="clear" w:color="auto" w:fill="F5D4D7"/>
          </w:tcPr>
          <w:p w14:paraId="683C66C3" w14:textId="77777777" w:rsidR="00C57D4F" w:rsidRPr="00CC1337" w:rsidRDefault="00C57D4F" w:rsidP="0054268B">
            <w:pPr>
              <w:rPr>
                <w:sz w:val="20"/>
                <w:szCs w:val="20"/>
              </w:rPr>
            </w:pPr>
            <w:r w:rsidRPr="00CC1337">
              <w:rPr>
                <w:sz w:val="20"/>
                <w:szCs w:val="20"/>
              </w:rPr>
              <w:t>Home phone</w:t>
            </w:r>
          </w:p>
        </w:tc>
        <w:sdt>
          <w:sdtPr>
            <w:rPr>
              <w:sz w:val="20"/>
              <w:szCs w:val="20"/>
            </w:rPr>
            <w:id w:val="-129020902"/>
            <w:placeholder>
              <w:docPart w:val="7570987BB76A432CBB119CF690A1313A"/>
            </w:placeholder>
            <w:showingPlcHdr/>
          </w:sdtPr>
          <w:sdtEndPr/>
          <w:sdtContent>
            <w:tc>
              <w:tcPr>
                <w:tcW w:w="3255" w:type="dxa"/>
                <w:gridSpan w:val="2"/>
              </w:tcPr>
              <w:p w14:paraId="703F2E77" w14:textId="77777777" w:rsidR="00C57D4F" w:rsidRPr="00CC1337" w:rsidRDefault="00C57D4F" w:rsidP="0054268B">
                <w:pPr>
                  <w:rPr>
                    <w:sz w:val="20"/>
                    <w:szCs w:val="20"/>
                  </w:rPr>
                </w:pPr>
                <w:r w:rsidRPr="00CC1337">
                  <w:rPr>
                    <w:rStyle w:val="PlaceholderText"/>
                    <w:sz w:val="20"/>
                    <w:szCs w:val="20"/>
                  </w:rPr>
                  <w:t>Your home phone number</w:t>
                </w:r>
              </w:p>
            </w:tc>
          </w:sdtContent>
        </w:sdt>
        <w:tc>
          <w:tcPr>
            <w:tcW w:w="1775" w:type="dxa"/>
            <w:gridSpan w:val="2"/>
            <w:shd w:val="clear" w:color="auto" w:fill="F5D4D7"/>
          </w:tcPr>
          <w:p w14:paraId="42E66D16" w14:textId="77777777" w:rsidR="00C57D4F" w:rsidRPr="00CC1337" w:rsidRDefault="00C57D4F" w:rsidP="0054268B">
            <w:pPr>
              <w:rPr>
                <w:sz w:val="20"/>
                <w:szCs w:val="20"/>
              </w:rPr>
            </w:pPr>
            <w:r w:rsidRPr="00CC1337">
              <w:rPr>
                <w:sz w:val="20"/>
                <w:szCs w:val="20"/>
              </w:rPr>
              <w:t>Mobile phone</w:t>
            </w:r>
          </w:p>
        </w:tc>
        <w:sdt>
          <w:sdtPr>
            <w:rPr>
              <w:sz w:val="20"/>
              <w:szCs w:val="20"/>
            </w:rPr>
            <w:id w:val="-1300374872"/>
            <w:placeholder>
              <w:docPart w:val="5DED5AD890BF46D0B1B1582340886719"/>
            </w:placeholder>
            <w:showingPlcHdr/>
          </w:sdtPr>
          <w:sdtEndPr/>
          <w:sdtContent>
            <w:tc>
              <w:tcPr>
                <w:tcW w:w="3402" w:type="dxa"/>
                <w:gridSpan w:val="3"/>
              </w:tcPr>
              <w:p w14:paraId="1CF3C786" w14:textId="77777777" w:rsidR="00C57D4F" w:rsidRPr="00CC1337" w:rsidRDefault="00C57D4F" w:rsidP="0054268B">
                <w:pPr>
                  <w:rPr>
                    <w:sz w:val="20"/>
                    <w:szCs w:val="20"/>
                  </w:rPr>
                </w:pPr>
                <w:r w:rsidRPr="00CC1337">
                  <w:rPr>
                    <w:rStyle w:val="PlaceholderText"/>
                    <w:sz w:val="20"/>
                    <w:szCs w:val="20"/>
                  </w:rPr>
                  <w:t>Your mobile number</w:t>
                </w:r>
              </w:p>
            </w:tc>
          </w:sdtContent>
        </w:sdt>
      </w:tr>
      <w:tr w:rsidR="00C57D4F" w:rsidRPr="00CC1337" w14:paraId="131C6466" w14:textId="77777777" w:rsidTr="0054268B">
        <w:tc>
          <w:tcPr>
            <w:tcW w:w="1776" w:type="dxa"/>
            <w:shd w:val="clear" w:color="auto" w:fill="F5D4D7"/>
          </w:tcPr>
          <w:p w14:paraId="06EB9E6F" w14:textId="77777777" w:rsidR="00C57D4F" w:rsidRPr="00CC1337" w:rsidRDefault="00C57D4F" w:rsidP="0054268B">
            <w:pPr>
              <w:rPr>
                <w:sz w:val="20"/>
                <w:szCs w:val="20"/>
              </w:rPr>
            </w:pPr>
            <w:r w:rsidRPr="00CC1337">
              <w:rPr>
                <w:sz w:val="20"/>
                <w:szCs w:val="20"/>
              </w:rPr>
              <w:t>Email address</w:t>
            </w:r>
          </w:p>
        </w:tc>
        <w:sdt>
          <w:sdtPr>
            <w:rPr>
              <w:sz w:val="20"/>
              <w:szCs w:val="20"/>
            </w:rPr>
            <w:id w:val="43875610"/>
            <w:placeholder>
              <w:docPart w:val="3A8B4CCDF3FD48B3A5B453AE1B11CC9C"/>
            </w:placeholder>
            <w:showingPlcHdr/>
          </w:sdtPr>
          <w:sdtEndPr/>
          <w:sdtContent>
            <w:tc>
              <w:tcPr>
                <w:tcW w:w="8432" w:type="dxa"/>
                <w:gridSpan w:val="7"/>
              </w:tcPr>
              <w:p w14:paraId="1829B549" w14:textId="77777777" w:rsidR="00C57D4F" w:rsidRPr="00CC1337" w:rsidRDefault="00C57D4F" w:rsidP="0054268B">
                <w:pPr>
                  <w:rPr>
                    <w:sz w:val="20"/>
                    <w:szCs w:val="20"/>
                  </w:rPr>
                </w:pPr>
                <w:r w:rsidRPr="00CC1337">
                  <w:rPr>
                    <w:rStyle w:val="PlaceholderText"/>
                    <w:sz w:val="20"/>
                    <w:szCs w:val="20"/>
                  </w:rPr>
                  <w:t>Your email address</w:t>
                </w:r>
              </w:p>
            </w:tc>
          </w:sdtContent>
        </w:sdt>
      </w:tr>
      <w:tr w:rsidR="00C57D4F" w:rsidRPr="00CC1337" w14:paraId="7C6CEAF5" w14:textId="77777777" w:rsidTr="0054268B">
        <w:tc>
          <w:tcPr>
            <w:tcW w:w="1776" w:type="dxa"/>
            <w:shd w:val="clear" w:color="auto" w:fill="F5D4D7"/>
          </w:tcPr>
          <w:p w14:paraId="43445D58" w14:textId="77777777" w:rsidR="00C57D4F" w:rsidRPr="00CC1337" w:rsidRDefault="00C57D4F" w:rsidP="0054268B">
            <w:pPr>
              <w:rPr>
                <w:sz w:val="20"/>
                <w:szCs w:val="20"/>
              </w:rPr>
            </w:pPr>
            <w:r w:rsidRPr="00CC1337">
              <w:rPr>
                <w:sz w:val="20"/>
                <w:szCs w:val="20"/>
              </w:rPr>
              <w:t>Residential address</w:t>
            </w:r>
          </w:p>
        </w:tc>
        <w:sdt>
          <w:sdtPr>
            <w:rPr>
              <w:sz w:val="20"/>
              <w:szCs w:val="20"/>
            </w:rPr>
            <w:id w:val="-525638528"/>
            <w:placeholder>
              <w:docPart w:val="EA2BD320113544498564D8B31AF80397"/>
            </w:placeholder>
            <w:showingPlcHdr/>
          </w:sdtPr>
          <w:sdtEndPr/>
          <w:sdtContent>
            <w:tc>
              <w:tcPr>
                <w:tcW w:w="8432" w:type="dxa"/>
                <w:gridSpan w:val="7"/>
              </w:tcPr>
              <w:p w14:paraId="30BDCCF7" w14:textId="77777777" w:rsidR="00C57D4F" w:rsidRPr="00CC1337" w:rsidRDefault="00C57D4F" w:rsidP="0054268B">
                <w:pPr>
                  <w:rPr>
                    <w:sz w:val="20"/>
                    <w:szCs w:val="20"/>
                  </w:rPr>
                </w:pPr>
                <w:r w:rsidRPr="00CC1337">
                  <w:rPr>
                    <w:rStyle w:val="PlaceholderText"/>
                    <w:sz w:val="20"/>
                    <w:szCs w:val="20"/>
                  </w:rPr>
                  <w:t>Your street addres</w:t>
                </w:r>
              </w:p>
            </w:tc>
          </w:sdtContent>
        </w:sdt>
      </w:tr>
      <w:tr w:rsidR="00C57D4F" w:rsidRPr="00CC1337" w14:paraId="5987EA6F" w14:textId="77777777" w:rsidTr="0054268B">
        <w:tc>
          <w:tcPr>
            <w:tcW w:w="1776" w:type="dxa"/>
            <w:shd w:val="clear" w:color="auto" w:fill="F5D4D7"/>
          </w:tcPr>
          <w:p w14:paraId="797EA0ED" w14:textId="77777777" w:rsidR="00C57D4F" w:rsidRPr="00CC1337" w:rsidRDefault="00C57D4F" w:rsidP="0054268B">
            <w:pPr>
              <w:rPr>
                <w:sz w:val="20"/>
                <w:szCs w:val="20"/>
              </w:rPr>
            </w:pPr>
            <w:r w:rsidRPr="00CC1337">
              <w:rPr>
                <w:sz w:val="20"/>
                <w:szCs w:val="20"/>
              </w:rPr>
              <w:t>Suburb/town</w:t>
            </w:r>
          </w:p>
        </w:tc>
        <w:sdt>
          <w:sdtPr>
            <w:rPr>
              <w:sz w:val="20"/>
              <w:szCs w:val="20"/>
            </w:rPr>
            <w:id w:val="812369867"/>
            <w:placeholder>
              <w:docPart w:val="3DFE3F2CFDAA49299058E1910998D149"/>
            </w:placeholder>
            <w:showingPlcHdr/>
          </w:sdtPr>
          <w:sdtEndPr/>
          <w:sdtContent>
            <w:tc>
              <w:tcPr>
                <w:tcW w:w="2614" w:type="dxa"/>
              </w:tcPr>
              <w:p w14:paraId="09F0A1E8" w14:textId="77777777" w:rsidR="00C57D4F" w:rsidRPr="00CC1337" w:rsidRDefault="00C57D4F" w:rsidP="0054268B">
                <w:pPr>
                  <w:rPr>
                    <w:sz w:val="20"/>
                    <w:szCs w:val="20"/>
                  </w:rPr>
                </w:pPr>
                <w:r w:rsidRPr="00CC1337">
                  <w:rPr>
                    <w:rStyle w:val="PlaceholderText"/>
                    <w:sz w:val="20"/>
                    <w:szCs w:val="20"/>
                  </w:rPr>
                  <w:t>Your suburb/town</w:t>
                </w:r>
              </w:p>
            </w:tc>
          </w:sdtContent>
        </w:sdt>
        <w:tc>
          <w:tcPr>
            <w:tcW w:w="1701" w:type="dxa"/>
            <w:gridSpan w:val="2"/>
            <w:shd w:val="clear" w:color="auto" w:fill="F5D4D7"/>
          </w:tcPr>
          <w:p w14:paraId="6F7FF3DB" w14:textId="77777777" w:rsidR="00C57D4F" w:rsidRPr="00CC1337" w:rsidRDefault="00C57D4F" w:rsidP="0054268B">
            <w:pPr>
              <w:rPr>
                <w:sz w:val="20"/>
                <w:szCs w:val="20"/>
              </w:rPr>
            </w:pPr>
            <w:r w:rsidRPr="00CC1337">
              <w:rPr>
                <w:sz w:val="20"/>
                <w:szCs w:val="20"/>
              </w:rPr>
              <w:t>State/territory</w:t>
            </w:r>
          </w:p>
        </w:tc>
        <w:sdt>
          <w:sdtPr>
            <w:rPr>
              <w:sz w:val="20"/>
              <w:szCs w:val="20"/>
            </w:rPr>
            <w:id w:val="-285201157"/>
            <w:placeholder>
              <w:docPart w:val="558ED3CAF57E49F6A5B8384B4AE9AC92"/>
            </w:placeholder>
            <w:showingPlcHdr/>
          </w:sdtPr>
          <w:sdtEndPr/>
          <w:sdtContent>
            <w:tc>
              <w:tcPr>
                <w:tcW w:w="1559" w:type="dxa"/>
                <w:gridSpan w:val="2"/>
              </w:tcPr>
              <w:p w14:paraId="1ABB09B4" w14:textId="77777777" w:rsidR="00C57D4F" w:rsidRPr="00CC1337" w:rsidRDefault="00C57D4F" w:rsidP="0054268B">
                <w:pPr>
                  <w:rPr>
                    <w:sz w:val="20"/>
                    <w:szCs w:val="20"/>
                  </w:rPr>
                </w:pPr>
                <w:r w:rsidRPr="00CC1337">
                  <w:rPr>
                    <w:rStyle w:val="PlaceholderText"/>
                    <w:sz w:val="20"/>
                    <w:szCs w:val="20"/>
                  </w:rPr>
                  <w:t>Your state</w:t>
                </w:r>
                <w:r>
                  <w:rPr>
                    <w:rStyle w:val="PlaceholderText"/>
                    <w:sz w:val="20"/>
                    <w:szCs w:val="20"/>
                  </w:rPr>
                  <w:t>/</w:t>
                </w:r>
                <w:r w:rsidRPr="00CC1337">
                  <w:rPr>
                    <w:rStyle w:val="PlaceholderText"/>
                    <w:sz w:val="20"/>
                    <w:szCs w:val="20"/>
                  </w:rPr>
                  <w:t xml:space="preserve"> territory</w:t>
                </w:r>
              </w:p>
            </w:tc>
          </w:sdtContent>
        </w:sdt>
        <w:tc>
          <w:tcPr>
            <w:tcW w:w="1134" w:type="dxa"/>
            <w:shd w:val="clear" w:color="auto" w:fill="F5D4D7"/>
          </w:tcPr>
          <w:p w14:paraId="146FFCA9" w14:textId="77777777" w:rsidR="00C57D4F" w:rsidRPr="00CC1337" w:rsidRDefault="00C57D4F" w:rsidP="0054268B">
            <w:pPr>
              <w:rPr>
                <w:sz w:val="20"/>
                <w:szCs w:val="20"/>
              </w:rPr>
            </w:pPr>
            <w:r w:rsidRPr="00CC1337">
              <w:rPr>
                <w:sz w:val="20"/>
                <w:szCs w:val="20"/>
              </w:rPr>
              <w:t>Postcode</w:t>
            </w:r>
          </w:p>
        </w:tc>
        <w:sdt>
          <w:sdtPr>
            <w:rPr>
              <w:sz w:val="20"/>
              <w:szCs w:val="20"/>
            </w:rPr>
            <w:id w:val="46039460"/>
            <w:placeholder>
              <w:docPart w:val="45D9800F970048B787B13B3CF10F4210"/>
            </w:placeholder>
            <w:showingPlcHdr/>
          </w:sdtPr>
          <w:sdtEndPr/>
          <w:sdtContent>
            <w:tc>
              <w:tcPr>
                <w:tcW w:w="1424" w:type="dxa"/>
              </w:tcPr>
              <w:p w14:paraId="273C90B3" w14:textId="77777777" w:rsidR="00C57D4F" w:rsidRPr="00CC1337" w:rsidRDefault="00C57D4F" w:rsidP="0054268B">
                <w:pPr>
                  <w:rPr>
                    <w:sz w:val="20"/>
                    <w:szCs w:val="20"/>
                  </w:rPr>
                </w:pPr>
                <w:r w:rsidRPr="00CC1337">
                  <w:rPr>
                    <w:rStyle w:val="PlaceholderText"/>
                    <w:sz w:val="20"/>
                    <w:szCs w:val="20"/>
                  </w:rPr>
                  <w:t>Your postcode</w:t>
                </w:r>
              </w:p>
            </w:tc>
          </w:sdtContent>
        </w:sdt>
      </w:tr>
      <w:tr w:rsidR="007415A7" w:rsidRPr="00CC1337" w14:paraId="26585B39" w14:textId="77777777" w:rsidTr="007415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76" w:type="dxa"/>
            <w:shd w:val="clear" w:color="auto" w:fill="F5D4D7"/>
          </w:tcPr>
          <w:p w14:paraId="08A70C88" w14:textId="2802508D" w:rsidR="007415A7" w:rsidRPr="00CC1337" w:rsidRDefault="007415A7" w:rsidP="0054268B">
            <w:pPr>
              <w:rPr>
                <w:sz w:val="20"/>
                <w:szCs w:val="20"/>
              </w:rPr>
            </w:pPr>
            <w:r>
              <w:rPr>
                <w:sz w:val="20"/>
                <w:szCs w:val="20"/>
              </w:rPr>
              <w:t>Course enrolled</w:t>
            </w:r>
          </w:p>
        </w:tc>
        <w:sdt>
          <w:sdtPr>
            <w:rPr>
              <w:sz w:val="20"/>
              <w:szCs w:val="20"/>
            </w:rPr>
            <w:id w:val="89826286"/>
            <w:placeholder>
              <w:docPart w:val="A66E11B3554547E3AF6331FA477DCE82"/>
            </w:placeholder>
            <w:showingPlcHdr/>
          </w:sdtPr>
          <w:sdtEndPr/>
          <w:sdtContent>
            <w:tc>
              <w:tcPr>
                <w:tcW w:w="2614" w:type="dxa"/>
              </w:tcPr>
              <w:p w14:paraId="0B9867E5" w14:textId="5F039D60" w:rsidR="007415A7" w:rsidRPr="00CC1337" w:rsidRDefault="007415A7" w:rsidP="0054268B">
                <w:pPr>
                  <w:rPr>
                    <w:sz w:val="20"/>
                    <w:szCs w:val="20"/>
                  </w:rPr>
                </w:pPr>
                <w:r>
                  <w:rPr>
                    <w:rStyle w:val="PlaceholderText"/>
                    <w:sz w:val="20"/>
                    <w:szCs w:val="20"/>
                  </w:rPr>
                  <w:t>Course name</w:t>
                </w:r>
              </w:p>
            </w:tc>
          </w:sdtContent>
        </w:sdt>
        <w:tc>
          <w:tcPr>
            <w:tcW w:w="1701" w:type="dxa"/>
            <w:gridSpan w:val="2"/>
            <w:shd w:val="clear" w:color="auto" w:fill="F5D4D7"/>
          </w:tcPr>
          <w:p w14:paraId="70D66F4A" w14:textId="373258A0" w:rsidR="007415A7" w:rsidRPr="00CC1337" w:rsidRDefault="007415A7" w:rsidP="0054268B">
            <w:pPr>
              <w:rPr>
                <w:sz w:val="20"/>
                <w:szCs w:val="20"/>
              </w:rPr>
            </w:pPr>
            <w:r>
              <w:rPr>
                <w:sz w:val="20"/>
                <w:szCs w:val="20"/>
              </w:rPr>
              <w:t>Full course fee</w:t>
            </w:r>
          </w:p>
        </w:tc>
        <w:sdt>
          <w:sdtPr>
            <w:rPr>
              <w:sz w:val="20"/>
              <w:szCs w:val="20"/>
            </w:rPr>
            <w:id w:val="1234893970"/>
            <w:placeholder>
              <w:docPart w:val="704824C8DEF040E096B7FED71201DA55"/>
            </w:placeholder>
            <w:showingPlcHdr/>
          </w:sdtPr>
          <w:sdtEndPr/>
          <w:sdtContent>
            <w:tc>
              <w:tcPr>
                <w:tcW w:w="1559" w:type="dxa"/>
                <w:gridSpan w:val="2"/>
              </w:tcPr>
              <w:p w14:paraId="6D786570" w14:textId="7FF24A9C" w:rsidR="007415A7" w:rsidRPr="00CC1337" w:rsidRDefault="007415A7" w:rsidP="0054268B">
                <w:pPr>
                  <w:rPr>
                    <w:sz w:val="20"/>
                    <w:szCs w:val="20"/>
                  </w:rPr>
                </w:pPr>
                <w:r>
                  <w:rPr>
                    <w:rStyle w:val="PlaceholderText"/>
                    <w:sz w:val="20"/>
                    <w:szCs w:val="20"/>
                  </w:rPr>
                  <w:t>Full fee amount</w:t>
                </w:r>
              </w:p>
            </w:tc>
          </w:sdtContent>
        </w:sdt>
        <w:tc>
          <w:tcPr>
            <w:tcW w:w="1134" w:type="dxa"/>
            <w:shd w:val="clear" w:color="auto" w:fill="F5D4D7"/>
          </w:tcPr>
          <w:p w14:paraId="3ED867C2" w14:textId="577A6923" w:rsidR="007415A7" w:rsidRPr="00CC1337" w:rsidRDefault="007415A7" w:rsidP="0054268B">
            <w:pPr>
              <w:rPr>
                <w:sz w:val="20"/>
                <w:szCs w:val="20"/>
              </w:rPr>
            </w:pPr>
            <w:r>
              <w:rPr>
                <w:sz w:val="20"/>
                <w:szCs w:val="20"/>
              </w:rPr>
              <w:t>Monthly fee</w:t>
            </w:r>
          </w:p>
        </w:tc>
        <w:sdt>
          <w:sdtPr>
            <w:rPr>
              <w:sz w:val="20"/>
              <w:szCs w:val="20"/>
            </w:rPr>
            <w:id w:val="-362679783"/>
            <w:placeholder>
              <w:docPart w:val="3C9BEDAD3FE9475DADB4A5C2D9258933"/>
            </w:placeholder>
            <w:showingPlcHdr/>
          </w:sdtPr>
          <w:sdtEndPr/>
          <w:sdtContent>
            <w:tc>
              <w:tcPr>
                <w:tcW w:w="1424" w:type="dxa"/>
              </w:tcPr>
              <w:p w14:paraId="0F1150E0" w14:textId="70C50364" w:rsidR="007415A7" w:rsidRPr="00CC1337" w:rsidRDefault="007415A7" w:rsidP="0054268B">
                <w:pPr>
                  <w:rPr>
                    <w:sz w:val="20"/>
                    <w:szCs w:val="20"/>
                  </w:rPr>
                </w:pPr>
                <w:r>
                  <w:rPr>
                    <w:rStyle w:val="PlaceholderText"/>
                    <w:sz w:val="20"/>
                    <w:szCs w:val="20"/>
                  </w:rPr>
                  <w:t>Monthly fee amount</w:t>
                </w:r>
              </w:p>
            </w:tc>
          </w:sdtContent>
        </w:sdt>
      </w:tr>
    </w:tbl>
    <w:p w14:paraId="7C13894C" w14:textId="3D090318" w:rsidR="00FD4BB8" w:rsidRDefault="00F111CE" w:rsidP="00F111CE">
      <w:r>
        <w:t xml:space="preserve">I/We authorise and request YWCA Canberra Education and Training team to debit payments of my </w:t>
      </w:r>
      <w:r w:rsidRPr="00250F09">
        <w:rPr>
          <w:b/>
          <w:bCs/>
        </w:rPr>
        <w:t>monthly</w:t>
      </w:r>
      <w:r>
        <w:t xml:space="preserve"> training fee from my credit card as specified below, at intervals and amounts as directed by YWCA Canberra Education and Training team (the Business)</w:t>
      </w:r>
      <w:r w:rsidR="00F766F6">
        <w:t>.</w:t>
      </w:r>
    </w:p>
    <w:p w14:paraId="3F4DFDA8" w14:textId="0620B889" w:rsidR="00F111CE" w:rsidRDefault="00250F09" w:rsidP="00F111CE">
      <w:r>
        <w:t xml:space="preserve">Start date: </w:t>
      </w:r>
      <w:sdt>
        <w:sdtPr>
          <w:id w:val="430236772"/>
          <w:placeholder>
            <w:docPart w:val="98DFB174BEE7463ABD8825B046FB8289"/>
          </w:placeholder>
          <w:showingPlcHdr/>
          <w:date>
            <w:dateFormat w:val="d/MM/yyyy"/>
            <w:lid w:val="en-AU"/>
            <w:storeMappedDataAs w:val="dateTime"/>
            <w:calendar w:val="gregorian"/>
          </w:date>
        </w:sdtPr>
        <w:sdtEndPr/>
        <w:sdtContent>
          <w:r w:rsidRPr="008B4C03">
            <w:rPr>
              <w:rStyle w:val="PlaceholderText"/>
            </w:rPr>
            <w:t>Click or tap to enter a date.</w:t>
          </w:r>
        </w:sdtContent>
      </w:sdt>
    </w:p>
    <w:p w14:paraId="30540310" w14:textId="280409DF" w:rsidR="00250F09" w:rsidRDefault="00B868AA" w:rsidP="00B868AA">
      <w:pPr>
        <w:pStyle w:val="Heading2"/>
      </w:pPr>
      <w:r>
        <w:t>Credit card details</w:t>
      </w:r>
    </w:p>
    <w:p w14:paraId="3FAB7DB0" w14:textId="600D2CDE" w:rsidR="00B06C8C" w:rsidRPr="00601A90" w:rsidRDefault="007F4AC6" w:rsidP="00B06C8C">
      <w:sdt>
        <w:sdtPr>
          <w:id w:val="856855521"/>
          <w14:checkbox>
            <w14:checked w14:val="0"/>
            <w14:checkedState w14:val="2612" w14:font="MS Gothic"/>
            <w14:uncheckedState w14:val="2610" w14:font="MS Gothic"/>
          </w14:checkbox>
        </w:sdtPr>
        <w:sdtEndPr/>
        <w:sdtContent>
          <w:r w:rsidR="00B06C8C" w:rsidRPr="00601A90">
            <w:rPr>
              <w:rFonts w:ascii="Segoe UI Symbol" w:eastAsia="MS Gothic" w:hAnsi="Segoe UI Symbol" w:cs="Segoe UI Symbol"/>
            </w:rPr>
            <w:t>☐</w:t>
          </w:r>
        </w:sdtContent>
      </w:sdt>
      <w:r w:rsidR="00B06C8C" w:rsidRPr="00601A90">
        <w:t xml:space="preserve"> </w:t>
      </w:r>
      <w:r w:rsidR="00B06C8C">
        <w:t>Visa</w:t>
      </w:r>
      <w:r w:rsidR="00B06C8C">
        <w:tab/>
      </w:r>
      <w:r w:rsidR="00B06C8C">
        <w:tab/>
      </w:r>
      <w:r w:rsidR="004F4A8E">
        <w:tab/>
      </w:r>
      <w:r w:rsidR="004F4A8E">
        <w:tab/>
      </w:r>
      <w:r w:rsidR="00B06C8C">
        <w:tab/>
      </w:r>
      <w:sdt>
        <w:sdtPr>
          <w:id w:val="-1201940056"/>
          <w14:checkbox>
            <w14:checked w14:val="0"/>
            <w14:checkedState w14:val="2612" w14:font="MS Gothic"/>
            <w14:uncheckedState w14:val="2610" w14:font="MS Gothic"/>
          </w14:checkbox>
        </w:sdtPr>
        <w:sdtEndPr/>
        <w:sdtContent>
          <w:r w:rsidR="00B06C8C" w:rsidRPr="00601A90">
            <w:rPr>
              <w:rFonts w:ascii="Segoe UI Symbol" w:eastAsia="MS Gothic" w:hAnsi="Segoe UI Symbol" w:cs="Segoe UI Symbol"/>
            </w:rPr>
            <w:t>☐</w:t>
          </w:r>
        </w:sdtContent>
      </w:sdt>
      <w:r w:rsidR="00B06C8C" w:rsidRPr="00601A90">
        <w:t xml:space="preserve"> </w:t>
      </w:r>
      <w:r w:rsidR="00B06C8C">
        <w:t>Mastercard</w:t>
      </w:r>
      <w:r w:rsidR="00B06C8C">
        <w:tab/>
      </w:r>
      <w:r w:rsidR="00B06C8C">
        <w:tab/>
      </w:r>
      <w:r w:rsidR="004F4A8E">
        <w:tab/>
      </w:r>
      <w:r w:rsidR="004F4A8E">
        <w:tab/>
      </w:r>
      <w:r w:rsidR="00B06C8C">
        <w:tab/>
      </w:r>
      <w:sdt>
        <w:sdtPr>
          <w:id w:val="-2140256423"/>
          <w14:checkbox>
            <w14:checked w14:val="0"/>
            <w14:checkedState w14:val="2612" w14:font="MS Gothic"/>
            <w14:uncheckedState w14:val="2610" w14:font="MS Gothic"/>
          </w14:checkbox>
        </w:sdtPr>
        <w:sdtEndPr/>
        <w:sdtContent>
          <w:r w:rsidR="00B06C8C" w:rsidRPr="00601A90">
            <w:rPr>
              <w:rFonts w:ascii="Segoe UI Symbol" w:eastAsia="MS Gothic" w:hAnsi="Segoe UI Symbol" w:cs="Segoe UI Symbol"/>
            </w:rPr>
            <w:t>☐</w:t>
          </w:r>
        </w:sdtContent>
      </w:sdt>
      <w:r w:rsidR="00B06C8C" w:rsidRPr="00601A90">
        <w:t xml:space="preserve"> </w:t>
      </w:r>
      <w:r w:rsidR="00B06C8C">
        <w:t>Debit card</w:t>
      </w:r>
    </w:p>
    <w:p w14:paraId="3D11F59D" w14:textId="1D6C5005" w:rsidR="00B06C8C" w:rsidRPr="00601A90" w:rsidRDefault="00B06C8C" w:rsidP="00B06C8C">
      <w:r>
        <w:t xml:space="preserve">Card holder name: </w:t>
      </w:r>
      <w:sdt>
        <w:sdtPr>
          <w:id w:val="1792396187"/>
          <w:placeholder>
            <w:docPart w:val="165C942E054242108585DF37050AADD2"/>
          </w:placeholder>
          <w:showingPlcHdr/>
        </w:sdtPr>
        <w:sdtEndPr/>
        <w:sdtContent>
          <w:r w:rsidR="005B0B61">
            <w:rPr>
              <w:rStyle w:val="PlaceholderText"/>
            </w:rPr>
            <w:t>Name as it appears on the card</w:t>
          </w:r>
        </w:sdtContent>
      </w:sdt>
    </w:p>
    <w:p w14:paraId="3DFB8488" w14:textId="495D4DB8" w:rsidR="00B868AA" w:rsidRDefault="00B06C8C" w:rsidP="00B868AA">
      <w:r>
        <w:t xml:space="preserve">Card number: </w:t>
      </w:r>
      <w:sdt>
        <w:sdtPr>
          <w:id w:val="-447782448"/>
          <w:placeholder>
            <w:docPart w:val="53BDA44B749943EA9FB8C529E1688F0A"/>
          </w:placeholder>
          <w:showingPlcHdr/>
        </w:sdtPr>
        <w:sdtEndPr/>
        <w:sdtContent>
          <w:r w:rsidR="004F4A8E">
            <w:rPr>
              <w:rStyle w:val="PlaceholderText"/>
            </w:rPr>
            <w:t>Make sure</w:t>
          </w:r>
          <w:r w:rsidR="005B0B61">
            <w:rPr>
              <w:rStyle w:val="PlaceholderText"/>
            </w:rPr>
            <w:t xml:space="preserve"> you enter all 16 digits</w:t>
          </w:r>
        </w:sdtContent>
      </w:sdt>
    </w:p>
    <w:p w14:paraId="09D629CF" w14:textId="267DE2EC" w:rsidR="00CE18A2" w:rsidRDefault="00CE18A2" w:rsidP="00B868AA">
      <w:r>
        <w:t xml:space="preserve">Expiry date: </w:t>
      </w:r>
      <w:sdt>
        <w:sdtPr>
          <w:id w:val="-1525087578"/>
          <w:placeholder>
            <w:docPart w:val="BC32388E3D304AFDAC07E8DB7B1BB0E6"/>
          </w:placeholder>
          <w:showingPlcHdr/>
        </w:sdtPr>
        <w:sdtEndPr/>
        <w:sdtContent>
          <w:r w:rsidR="00955DD9">
            <w:rPr>
              <w:rStyle w:val="PlaceholderText"/>
            </w:rPr>
            <w:t>MM</w:t>
          </w:r>
        </w:sdtContent>
      </w:sdt>
      <w:r>
        <w:t>/</w:t>
      </w:r>
      <w:sdt>
        <w:sdtPr>
          <w:id w:val="2007932028"/>
          <w:placeholder>
            <w:docPart w:val="E85F50C6FF774004884E7B48130E685A"/>
          </w:placeholder>
          <w:showingPlcHdr/>
        </w:sdtPr>
        <w:sdtEndPr/>
        <w:sdtContent>
          <w:r w:rsidR="00955DD9">
            <w:rPr>
              <w:rStyle w:val="PlaceholderText"/>
            </w:rPr>
            <w:t>YY</w:t>
          </w:r>
        </w:sdtContent>
      </w:sdt>
    </w:p>
    <w:p w14:paraId="58448138" w14:textId="42E51E7B" w:rsidR="0076598C" w:rsidRDefault="0076598C" w:rsidP="00B868AA">
      <w:r>
        <w:t>By signing this form, I/we authorise YWCA Canberra Education and Training team to debit payment of my monthly training fee from my specified credit card above and I/we acknowledge that YWCA Canberra will appear as the merchant on my credit card statement. This authorisation is to remain in force in accordance with the terms and conditions on this Direct Debit Request and I/we have read and understand them.</w:t>
      </w:r>
    </w:p>
    <w:p w14:paraId="37C4B0C5" w14:textId="77777777" w:rsidR="00955DD9" w:rsidRPr="00CC1337" w:rsidRDefault="00955DD9" w:rsidP="00955DD9">
      <w:r w:rsidRPr="00CC1337">
        <w:t xml:space="preserve">Full name: </w:t>
      </w:r>
      <w:sdt>
        <w:sdtPr>
          <w:id w:val="-1427032628"/>
          <w:placeholder>
            <w:docPart w:val="5AFE00E7A67441E8AA457FA022942B4B"/>
          </w:placeholder>
          <w:showingPlcHdr/>
        </w:sdtPr>
        <w:sdtEndPr/>
        <w:sdtContent>
          <w:r w:rsidRPr="00CC1337">
            <w:rPr>
              <w:rStyle w:val="PlaceholderText"/>
            </w:rPr>
            <w:t>Your full name</w:t>
          </w:r>
        </w:sdtContent>
      </w:sdt>
    </w:p>
    <w:p w14:paraId="4EBCB3DF" w14:textId="6EA004EE" w:rsidR="00563A3F" w:rsidRDefault="00E81B97" w:rsidP="00955DD9">
      <w:pPr>
        <w:sectPr w:rsidR="00563A3F" w:rsidSect="007037FF">
          <w:headerReference w:type="default" r:id="rId11"/>
          <w:footerReference w:type="default" r:id="rId12"/>
          <w:pgSz w:w="11906" w:h="16838"/>
          <w:pgMar w:top="1259" w:right="849" w:bottom="1440" w:left="851" w:header="708" w:footer="213" w:gutter="0"/>
          <w:cols w:space="708"/>
          <w:docGrid w:linePitch="360"/>
        </w:sectPr>
      </w:pPr>
      <w:r>
        <w:t>Signature:</w:t>
      </w:r>
    </w:p>
    <w:p w14:paraId="40F50F1E" w14:textId="2178F21A" w:rsidR="00955DD9" w:rsidRPr="00CC1337" w:rsidRDefault="007F4AC6" w:rsidP="00955DD9">
      <w:r>
        <w:rPr>
          <w:noProof/>
        </w:rPr>
        <w:pict w14:anchorId="37ECA1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13" o:title=""/>
            <o:lock v:ext="edit" ungrouping="t" rotation="t" cropping="t" verticies="t" text="t" grouping="t"/>
            <o:signatureline v:ext="edit" id="{2524754F-FDFA-4156-81A7-D6905238B4AA}" provid="{00000000-0000-0000-0000-000000000000}" issignatureline="t"/>
          </v:shape>
        </w:pict>
      </w:r>
    </w:p>
    <w:sectPr w:rsidR="00955DD9" w:rsidRPr="00CC1337" w:rsidSect="007037FF">
      <w:type w:val="continuous"/>
      <w:pgSz w:w="11906" w:h="16838"/>
      <w:pgMar w:top="1259" w:right="849" w:bottom="1440" w:left="851" w:header="708" w:footer="21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E2300" w14:textId="77777777" w:rsidR="0080008D" w:rsidRDefault="0080008D" w:rsidP="00231536">
      <w:r>
        <w:separator/>
      </w:r>
    </w:p>
    <w:p w14:paraId="7A619422" w14:textId="77777777" w:rsidR="0080008D" w:rsidRDefault="0080008D" w:rsidP="00231536"/>
  </w:endnote>
  <w:endnote w:type="continuationSeparator" w:id="0">
    <w:p w14:paraId="2BE13406" w14:textId="77777777" w:rsidR="0080008D" w:rsidRDefault="0080008D" w:rsidP="00231536">
      <w:r>
        <w:continuationSeparator/>
      </w:r>
    </w:p>
    <w:p w14:paraId="79959076" w14:textId="77777777" w:rsidR="0080008D" w:rsidRDefault="0080008D" w:rsidP="00231536"/>
  </w:endnote>
  <w:endnote w:type="continuationNotice" w:id="1">
    <w:p w14:paraId="515B1069" w14:textId="77777777" w:rsidR="0080008D" w:rsidRDefault="0080008D" w:rsidP="00231536"/>
    <w:p w14:paraId="2D9172B9" w14:textId="77777777" w:rsidR="0080008D" w:rsidRDefault="0080008D" w:rsidP="002315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F095" w14:textId="258F6840" w:rsidR="004B5E4E" w:rsidRPr="00DE37F8" w:rsidRDefault="004B5E4E" w:rsidP="00DE37F8">
    <w:pPr>
      <w:pStyle w:val="Footer"/>
      <w:tabs>
        <w:tab w:val="clear" w:pos="4513"/>
        <w:tab w:val="clear" w:pos="9026"/>
        <w:tab w:val="center" w:pos="5103"/>
        <w:tab w:val="right" w:pos="10206"/>
      </w:tabs>
      <w:rPr>
        <w:color w:val="FFFFFF" w:themeColor="background1"/>
      </w:rPr>
    </w:pPr>
    <w:r w:rsidRPr="00DE37F8">
      <w:rPr>
        <w:color w:val="FFFFFF" w:themeColor="background1"/>
      </w:rPr>
      <w:t>© YWCA Canberra</w:t>
    </w:r>
    <w:r w:rsidRPr="00DE37F8">
      <w:rPr>
        <w:color w:val="FFFFFF" w:themeColor="background1"/>
      </w:rPr>
      <w:tab/>
    </w:r>
    <w:r w:rsidR="00816F6C">
      <w:rPr>
        <w:color w:val="FFFFFF" w:themeColor="background1"/>
      </w:rPr>
      <w:t>Direct debit request form</w:t>
    </w:r>
    <w:r w:rsidRPr="00DE37F8">
      <w:rPr>
        <w:color w:val="FFFFFF" w:themeColor="background1"/>
      </w:rPr>
      <w:tab/>
    </w:r>
    <w:r w:rsidR="00821890" w:rsidRPr="00DE37F8">
      <w:rPr>
        <w:noProof/>
        <w:color w:val="FFFFFF" w:themeColor="background1"/>
      </w:rPr>
      <w:t xml:space="preserve">Page </w:t>
    </w:r>
    <w:r w:rsidR="00821890" w:rsidRPr="00DE37F8">
      <w:rPr>
        <w:noProof/>
        <w:color w:val="FFFFFF" w:themeColor="background1"/>
      </w:rPr>
      <w:fldChar w:fldCharType="begin"/>
    </w:r>
    <w:r w:rsidR="00821890" w:rsidRPr="00DE37F8">
      <w:rPr>
        <w:noProof/>
        <w:color w:val="FFFFFF" w:themeColor="background1"/>
      </w:rPr>
      <w:instrText xml:space="preserve"> PAGE  \* Arabic  \* MERGEFORMAT </w:instrText>
    </w:r>
    <w:r w:rsidR="00821890" w:rsidRPr="00DE37F8">
      <w:rPr>
        <w:noProof/>
        <w:color w:val="FFFFFF" w:themeColor="background1"/>
      </w:rPr>
      <w:fldChar w:fldCharType="separate"/>
    </w:r>
    <w:r w:rsidR="00821890" w:rsidRPr="00DE37F8">
      <w:rPr>
        <w:noProof/>
        <w:color w:val="FFFFFF" w:themeColor="background1"/>
      </w:rPr>
      <w:t>1</w:t>
    </w:r>
    <w:r w:rsidR="00821890" w:rsidRPr="00DE37F8">
      <w:rPr>
        <w:noProof/>
        <w:color w:val="FFFFFF" w:themeColor="background1"/>
      </w:rPr>
      <w:fldChar w:fldCharType="end"/>
    </w:r>
    <w:r w:rsidR="00821890" w:rsidRPr="00DE37F8">
      <w:rPr>
        <w:noProof/>
        <w:color w:val="FFFFFF" w:themeColor="background1"/>
      </w:rPr>
      <w:t xml:space="preserve"> of </w:t>
    </w:r>
    <w:r w:rsidR="00821890" w:rsidRPr="00DE37F8">
      <w:rPr>
        <w:noProof/>
        <w:color w:val="FFFFFF" w:themeColor="background1"/>
      </w:rPr>
      <w:fldChar w:fldCharType="begin"/>
    </w:r>
    <w:r w:rsidR="00821890" w:rsidRPr="00DE37F8">
      <w:rPr>
        <w:noProof/>
        <w:color w:val="FFFFFF" w:themeColor="background1"/>
      </w:rPr>
      <w:instrText xml:space="preserve"> NUMPAGES  \* Arabic  \* MERGEFORMAT </w:instrText>
    </w:r>
    <w:r w:rsidR="00821890" w:rsidRPr="00DE37F8">
      <w:rPr>
        <w:noProof/>
        <w:color w:val="FFFFFF" w:themeColor="background1"/>
      </w:rPr>
      <w:fldChar w:fldCharType="separate"/>
    </w:r>
    <w:r w:rsidR="00821890" w:rsidRPr="00DE37F8">
      <w:rPr>
        <w:noProof/>
        <w:color w:val="FFFFFF" w:themeColor="background1"/>
      </w:rPr>
      <w:t>2</w:t>
    </w:r>
    <w:r w:rsidR="00821890" w:rsidRPr="00DE37F8">
      <w:rPr>
        <w:noProof/>
        <w:color w:val="FFFFFF" w:themeColor="background1"/>
      </w:rPr>
      <w:fldChar w:fldCharType="end"/>
    </w:r>
  </w:p>
  <w:p w14:paraId="23BC199E" w14:textId="6D093153" w:rsidR="00004CF2" w:rsidRPr="00DE37F8" w:rsidRDefault="004B5E4E" w:rsidP="00DE37F8">
    <w:pPr>
      <w:pStyle w:val="Footer"/>
      <w:tabs>
        <w:tab w:val="clear" w:pos="4513"/>
        <w:tab w:val="clear" w:pos="9026"/>
        <w:tab w:val="center" w:pos="5103"/>
        <w:tab w:val="right" w:pos="10206"/>
      </w:tabs>
      <w:rPr>
        <w:color w:val="FFFFFF" w:themeColor="background1"/>
      </w:rPr>
    </w:pPr>
    <w:r w:rsidRPr="00DE37F8">
      <w:rPr>
        <w:color w:val="FFFFFF" w:themeColor="background1"/>
      </w:rPr>
      <w:t>RTO 1373</w:t>
    </w:r>
    <w:r w:rsidRPr="00DE37F8">
      <w:rPr>
        <w:color w:val="FFFFFF" w:themeColor="background1"/>
      </w:rPr>
      <w:tab/>
    </w:r>
    <w:r w:rsidR="00FA1868" w:rsidRPr="00DE37F8">
      <w:rPr>
        <w:color w:val="FFFFFF" w:themeColor="background1"/>
      </w:rPr>
      <w:t xml:space="preserve">Version: </w:t>
    </w:r>
    <w:r w:rsidR="00816F6C">
      <w:rPr>
        <w:color w:val="FFFFFF" w:themeColor="background1"/>
      </w:rPr>
      <w:t>3</w:t>
    </w:r>
    <w:r w:rsidRPr="00DE37F8">
      <w:rPr>
        <w:color w:val="FFFFFF" w:themeColor="background1"/>
      </w:rPr>
      <w:tab/>
    </w:r>
    <w:r w:rsidR="00816F6C">
      <w:rPr>
        <w:color w:val="FFFFFF" w:themeColor="background1"/>
      </w:rPr>
      <w:t>Jun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D7416" w14:textId="77777777" w:rsidR="0080008D" w:rsidRDefault="0080008D" w:rsidP="00231536">
      <w:r>
        <w:separator/>
      </w:r>
    </w:p>
    <w:p w14:paraId="673B5AC4" w14:textId="77777777" w:rsidR="0080008D" w:rsidRDefault="0080008D" w:rsidP="00231536"/>
  </w:footnote>
  <w:footnote w:type="continuationSeparator" w:id="0">
    <w:p w14:paraId="43B00D9D" w14:textId="77777777" w:rsidR="0080008D" w:rsidRDefault="0080008D" w:rsidP="00231536">
      <w:r>
        <w:continuationSeparator/>
      </w:r>
    </w:p>
    <w:p w14:paraId="54072BDB" w14:textId="77777777" w:rsidR="0080008D" w:rsidRDefault="0080008D" w:rsidP="00231536"/>
  </w:footnote>
  <w:footnote w:type="continuationNotice" w:id="1">
    <w:p w14:paraId="1DA58383" w14:textId="77777777" w:rsidR="0080008D" w:rsidRDefault="0080008D" w:rsidP="00231536"/>
    <w:p w14:paraId="71B2EDA3" w14:textId="77777777" w:rsidR="0080008D" w:rsidRDefault="0080008D" w:rsidP="002315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509B" w14:textId="366CD06C" w:rsidR="00004CF2" w:rsidRDefault="004B5E4E" w:rsidP="00231536">
    <w:pPr>
      <w:pStyle w:val="Header"/>
    </w:pPr>
    <w:r w:rsidRPr="004B5E4E">
      <w:rPr>
        <w:noProof/>
      </w:rPr>
      <w:drawing>
        <wp:anchor distT="0" distB="0" distL="114300" distR="114300" simplePos="0" relativeHeight="251658240" behindDoc="1" locked="0" layoutInCell="1" allowOverlap="1" wp14:anchorId="0D6DDE9A" wp14:editId="326BAE8F">
          <wp:simplePos x="0" y="0"/>
          <wp:positionH relativeFrom="page">
            <wp:align>right</wp:align>
          </wp:positionH>
          <wp:positionV relativeFrom="paragraph">
            <wp:posOffset>-447312</wp:posOffset>
          </wp:positionV>
          <wp:extent cx="7554435" cy="10685870"/>
          <wp:effectExtent l="0" t="0" r="889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6019F"/>
    <w:multiLevelType w:val="hybridMultilevel"/>
    <w:tmpl w:val="E0CA4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3WIy6na28JwAauyYAZ2d2GY0cUB51BIgA9GTJjsaBh58bXLaNldNuOT2rTuMOroOWq77bCZ/R96+FRUKZOfbCQ==" w:salt="kMgpBCFd0gYKX1pWU6aQDA=="/>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A1tzA2NrU0MDBU0lEKTi0uzszPAymwqAUAJvFoEywAAAA="/>
  </w:docVars>
  <w:rsids>
    <w:rsidRoot w:val="004B5E4E"/>
    <w:rsid w:val="00004CF2"/>
    <w:rsid w:val="00070D3B"/>
    <w:rsid w:val="000B0890"/>
    <w:rsid w:val="000E7A30"/>
    <w:rsid w:val="00110F75"/>
    <w:rsid w:val="00121499"/>
    <w:rsid w:val="001570E8"/>
    <w:rsid w:val="001C1323"/>
    <w:rsid w:val="00207D05"/>
    <w:rsid w:val="00231536"/>
    <w:rsid w:val="002364B3"/>
    <w:rsid w:val="00250F09"/>
    <w:rsid w:val="002737B3"/>
    <w:rsid w:val="002758CE"/>
    <w:rsid w:val="00350E64"/>
    <w:rsid w:val="00362252"/>
    <w:rsid w:val="00382992"/>
    <w:rsid w:val="00383188"/>
    <w:rsid w:val="003C7B10"/>
    <w:rsid w:val="003D7C7B"/>
    <w:rsid w:val="004A50BC"/>
    <w:rsid w:val="004B351E"/>
    <w:rsid w:val="004B5E4E"/>
    <w:rsid w:val="004F4A8E"/>
    <w:rsid w:val="005247C6"/>
    <w:rsid w:val="005561EF"/>
    <w:rsid w:val="00563A3F"/>
    <w:rsid w:val="005775D3"/>
    <w:rsid w:val="005B0B61"/>
    <w:rsid w:val="005C0187"/>
    <w:rsid w:val="005E737E"/>
    <w:rsid w:val="005F42EE"/>
    <w:rsid w:val="00601A90"/>
    <w:rsid w:val="00650F99"/>
    <w:rsid w:val="00654979"/>
    <w:rsid w:val="006861ED"/>
    <w:rsid w:val="006B1148"/>
    <w:rsid w:val="006B2E93"/>
    <w:rsid w:val="006E5F30"/>
    <w:rsid w:val="007037FF"/>
    <w:rsid w:val="007415A7"/>
    <w:rsid w:val="00747B4F"/>
    <w:rsid w:val="0075730B"/>
    <w:rsid w:val="0076598C"/>
    <w:rsid w:val="00775954"/>
    <w:rsid w:val="007F4AC6"/>
    <w:rsid w:val="0080008D"/>
    <w:rsid w:val="00805946"/>
    <w:rsid w:val="00816F6C"/>
    <w:rsid w:val="00821890"/>
    <w:rsid w:val="0087725B"/>
    <w:rsid w:val="008D0DF8"/>
    <w:rsid w:val="008F1149"/>
    <w:rsid w:val="009216E7"/>
    <w:rsid w:val="00955DD9"/>
    <w:rsid w:val="00995F5C"/>
    <w:rsid w:val="009B31E7"/>
    <w:rsid w:val="00A03457"/>
    <w:rsid w:val="00A57278"/>
    <w:rsid w:val="00A73CE0"/>
    <w:rsid w:val="00AA63AE"/>
    <w:rsid w:val="00B06C8C"/>
    <w:rsid w:val="00B22135"/>
    <w:rsid w:val="00B868AA"/>
    <w:rsid w:val="00BA4AE9"/>
    <w:rsid w:val="00BB41B9"/>
    <w:rsid w:val="00BC60CD"/>
    <w:rsid w:val="00C06024"/>
    <w:rsid w:val="00C4500B"/>
    <w:rsid w:val="00C53BB7"/>
    <w:rsid w:val="00C57D4F"/>
    <w:rsid w:val="00CC793A"/>
    <w:rsid w:val="00CE18A2"/>
    <w:rsid w:val="00CE26AA"/>
    <w:rsid w:val="00D43247"/>
    <w:rsid w:val="00D739AB"/>
    <w:rsid w:val="00DE37F8"/>
    <w:rsid w:val="00E16C57"/>
    <w:rsid w:val="00E81B97"/>
    <w:rsid w:val="00E953AE"/>
    <w:rsid w:val="00ED307B"/>
    <w:rsid w:val="00F06585"/>
    <w:rsid w:val="00F111CE"/>
    <w:rsid w:val="00F655E0"/>
    <w:rsid w:val="00F75B18"/>
    <w:rsid w:val="00F766F6"/>
    <w:rsid w:val="00FA1868"/>
    <w:rsid w:val="00FA4479"/>
    <w:rsid w:val="00FD4BB8"/>
    <w:rsid w:val="00FF72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FE8E78"/>
  <w15:chartTrackingRefBased/>
  <w15:docId w15:val="{ACAB7FD8-1E2E-49B3-9070-D202BAF27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536"/>
    <w:pPr>
      <w:spacing w:before="120" w:after="120"/>
    </w:pPr>
    <w:rPr>
      <w:rFonts w:ascii="Arial" w:hAnsi="Arial" w:cs="Arial"/>
    </w:rPr>
  </w:style>
  <w:style w:type="paragraph" w:styleId="Heading1">
    <w:name w:val="heading 1"/>
    <w:basedOn w:val="Normal"/>
    <w:next w:val="Normal"/>
    <w:link w:val="Heading1Char"/>
    <w:uiPriority w:val="9"/>
    <w:qFormat/>
    <w:rsid w:val="00231536"/>
    <w:pPr>
      <w:spacing w:before="240"/>
      <w:outlineLvl w:val="0"/>
    </w:pPr>
    <w:rPr>
      <w:color w:val="A2007D"/>
      <w:sz w:val="36"/>
      <w:szCs w:val="36"/>
    </w:rPr>
  </w:style>
  <w:style w:type="paragraph" w:styleId="Heading2">
    <w:name w:val="heading 2"/>
    <w:basedOn w:val="Normal"/>
    <w:next w:val="Normal"/>
    <w:link w:val="Heading2Char"/>
    <w:uiPriority w:val="9"/>
    <w:unhideWhenUsed/>
    <w:qFormat/>
    <w:rsid w:val="00C06024"/>
    <w:pPr>
      <w:spacing w:before="240"/>
      <w:outlineLvl w:val="1"/>
    </w:pPr>
    <w:rPr>
      <w:color w:val="A2007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5E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E4E"/>
  </w:style>
  <w:style w:type="paragraph" w:styleId="Footer">
    <w:name w:val="footer"/>
    <w:basedOn w:val="Normal"/>
    <w:link w:val="FooterChar"/>
    <w:uiPriority w:val="99"/>
    <w:unhideWhenUsed/>
    <w:rsid w:val="004B5E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E4E"/>
  </w:style>
  <w:style w:type="character" w:customStyle="1" w:styleId="Heading1Char">
    <w:name w:val="Heading 1 Char"/>
    <w:basedOn w:val="DefaultParagraphFont"/>
    <w:link w:val="Heading1"/>
    <w:uiPriority w:val="9"/>
    <w:rsid w:val="00231536"/>
    <w:rPr>
      <w:rFonts w:ascii="Arial" w:hAnsi="Arial" w:cs="Arial"/>
      <w:color w:val="A2007D"/>
      <w:sz w:val="36"/>
      <w:szCs w:val="36"/>
    </w:rPr>
  </w:style>
  <w:style w:type="paragraph" w:styleId="Title">
    <w:name w:val="Title"/>
    <w:next w:val="Normal"/>
    <w:link w:val="TitleChar"/>
    <w:uiPriority w:val="10"/>
    <w:qFormat/>
    <w:rsid w:val="00D43247"/>
    <w:pPr>
      <w:jc w:val="center"/>
    </w:pPr>
    <w:rPr>
      <w:rFonts w:ascii="Arial" w:hAnsi="Arial" w:cs="Arial"/>
      <w:color w:val="A2007D"/>
      <w:sz w:val="48"/>
      <w:szCs w:val="48"/>
    </w:rPr>
  </w:style>
  <w:style w:type="character" w:customStyle="1" w:styleId="TitleChar">
    <w:name w:val="Title Char"/>
    <w:basedOn w:val="DefaultParagraphFont"/>
    <w:link w:val="Title"/>
    <w:uiPriority w:val="10"/>
    <w:rsid w:val="00D43247"/>
    <w:rPr>
      <w:rFonts w:ascii="Arial" w:hAnsi="Arial" w:cs="Arial"/>
      <w:color w:val="A2007D"/>
      <w:sz w:val="48"/>
      <w:szCs w:val="48"/>
    </w:rPr>
  </w:style>
  <w:style w:type="character" w:customStyle="1" w:styleId="Heading2Char">
    <w:name w:val="Heading 2 Char"/>
    <w:basedOn w:val="DefaultParagraphFont"/>
    <w:link w:val="Heading2"/>
    <w:uiPriority w:val="9"/>
    <w:rsid w:val="00C06024"/>
    <w:rPr>
      <w:rFonts w:ascii="Arial" w:hAnsi="Arial" w:cs="Arial"/>
      <w:color w:val="A2007D"/>
      <w:sz w:val="28"/>
      <w:szCs w:val="28"/>
    </w:rPr>
  </w:style>
  <w:style w:type="table" w:styleId="TableGrid">
    <w:name w:val="Table Grid"/>
    <w:basedOn w:val="TableNormal"/>
    <w:uiPriority w:val="39"/>
    <w:rsid w:val="00BB4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70E8"/>
    <w:pPr>
      <w:ind w:left="720"/>
      <w:contextualSpacing/>
    </w:pPr>
  </w:style>
  <w:style w:type="character" w:styleId="PlaceholderText">
    <w:name w:val="Placeholder Text"/>
    <w:basedOn w:val="DefaultParagraphFont"/>
    <w:uiPriority w:val="99"/>
    <w:semiHidden/>
    <w:rsid w:val="00C57D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71AE213E264AD788F9955A76EA6436"/>
        <w:category>
          <w:name w:val="General"/>
          <w:gallery w:val="placeholder"/>
        </w:category>
        <w:types>
          <w:type w:val="bbPlcHdr"/>
        </w:types>
        <w:behaviors>
          <w:behavior w:val="content"/>
        </w:behaviors>
        <w:guid w:val="{F381196E-2B31-4A9A-BA22-A17EC1AFFBF5}"/>
      </w:docPartPr>
      <w:docPartBody>
        <w:p w:rsidR="007A3594" w:rsidRDefault="00A82B0A" w:rsidP="00A82B0A">
          <w:pPr>
            <w:pStyle w:val="1771AE213E264AD788F9955A76EA64362"/>
          </w:pPr>
          <w:r w:rsidRPr="00CC1337">
            <w:rPr>
              <w:rStyle w:val="PlaceholderText"/>
              <w:sz w:val="20"/>
              <w:szCs w:val="20"/>
            </w:rPr>
            <w:t>Your first name</w:t>
          </w:r>
        </w:p>
      </w:docPartBody>
    </w:docPart>
    <w:docPart>
      <w:docPartPr>
        <w:name w:val="E51CA21FA832460B82F1D75D3B1E26AC"/>
        <w:category>
          <w:name w:val="General"/>
          <w:gallery w:val="placeholder"/>
        </w:category>
        <w:types>
          <w:type w:val="bbPlcHdr"/>
        </w:types>
        <w:behaviors>
          <w:behavior w:val="content"/>
        </w:behaviors>
        <w:guid w:val="{B6AE1648-571A-4137-BF3A-4EB91ADDBEA6}"/>
      </w:docPartPr>
      <w:docPartBody>
        <w:p w:rsidR="007A3594" w:rsidRDefault="00A82B0A" w:rsidP="00A82B0A">
          <w:pPr>
            <w:pStyle w:val="E51CA21FA832460B82F1D75D3B1E26AC2"/>
          </w:pPr>
          <w:r w:rsidRPr="00CC1337">
            <w:rPr>
              <w:rStyle w:val="PlaceholderText"/>
              <w:sz w:val="20"/>
              <w:szCs w:val="20"/>
            </w:rPr>
            <w:t xml:space="preserve">Your </w:t>
          </w:r>
          <w:r>
            <w:rPr>
              <w:rStyle w:val="PlaceholderText"/>
              <w:sz w:val="20"/>
              <w:szCs w:val="20"/>
            </w:rPr>
            <w:t>last</w:t>
          </w:r>
          <w:r w:rsidRPr="00CC1337">
            <w:rPr>
              <w:rStyle w:val="PlaceholderText"/>
              <w:sz w:val="20"/>
              <w:szCs w:val="20"/>
            </w:rPr>
            <w:t xml:space="preserve"> name</w:t>
          </w:r>
        </w:p>
      </w:docPartBody>
    </w:docPart>
    <w:docPart>
      <w:docPartPr>
        <w:name w:val="7570987BB76A432CBB119CF690A1313A"/>
        <w:category>
          <w:name w:val="General"/>
          <w:gallery w:val="placeholder"/>
        </w:category>
        <w:types>
          <w:type w:val="bbPlcHdr"/>
        </w:types>
        <w:behaviors>
          <w:behavior w:val="content"/>
        </w:behaviors>
        <w:guid w:val="{ABE79183-B777-409F-A677-D2D23D52B105}"/>
      </w:docPartPr>
      <w:docPartBody>
        <w:p w:rsidR="007A3594" w:rsidRDefault="00A82B0A" w:rsidP="00A82B0A">
          <w:pPr>
            <w:pStyle w:val="7570987BB76A432CBB119CF690A1313A2"/>
          </w:pPr>
          <w:r w:rsidRPr="00CC1337">
            <w:rPr>
              <w:rStyle w:val="PlaceholderText"/>
              <w:sz w:val="20"/>
              <w:szCs w:val="20"/>
            </w:rPr>
            <w:t>Your home phone number</w:t>
          </w:r>
        </w:p>
      </w:docPartBody>
    </w:docPart>
    <w:docPart>
      <w:docPartPr>
        <w:name w:val="5DED5AD890BF46D0B1B1582340886719"/>
        <w:category>
          <w:name w:val="General"/>
          <w:gallery w:val="placeholder"/>
        </w:category>
        <w:types>
          <w:type w:val="bbPlcHdr"/>
        </w:types>
        <w:behaviors>
          <w:behavior w:val="content"/>
        </w:behaviors>
        <w:guid w:val="{18EE4B34-7DD8-43C6-BF6F-9CA43DDDEE10}"/>
      </w:docPartPr>
      <w:docPartBody>
        <w:p w:rsidR="007A3594" w:rsidRDefault="00A82B0A" w:rsidP="00A82B0A">
          <w:pPr>
            <w:pStyle w:val="5DED5AD890BF46D0B1B15823408867192"/>
          </w:pPr>
          <w:r w:rsidRPr="00CC1337">
            <w:rPr>
              <w:rStyle w:val="PlaceholderText"/>
              <w:sz w:val="20"/>
              <w:szCs w:val="20"/>
            </w:rPr>
            <w:t>Your mobile number</w:t>
          </w:r>
        </w:p>
      </w:docPartBody>
    </w:docPart>
    <w:docPart>
      <w:docPartPr>
        <w:name w:val="3A8B4CCDF3FD48B3A5B453AE1B11CC9C"/>
        <w:category>
          <w:name w:val="General"/>
          <w:gallery w:val="placeholder"/>
        </w:category>
        <w:types>
          <w:type w:val="bbPlcHdr"/>
        </w:types>
        <w:behaviors>
          <w:behavior w:val="content"/>
        </w:behaviors>
        <w:guid w:val="{6390531A-FE22-4F31-950E-B2D0EA36149B}"/>
      </w:docPartPr>
      <w:docPartBody>
        <w:p w:rsidR="007A3594" w:rsidRDefault="00A82B0A" w:rsidP="00A82B0A">
          <w:pPr>
            <w:pStyle w:val="3A8B4CCDF3FD48B3A5B453AE1B11CC9C2"/>
          </w:pPr>
          <w:r w:rsidRPr="00CC1337">
            <w:rPr>
              <w:rStyle w:val="PlaceholderText"/>
              <w:sz w:val="20"/>
              <w:szCs w:val="20"/>
            </w:rPr>
            <w:t>Your email address</w:t>
          </w:r>
        </w:p>
      </w:docPartBody>
    </w:docPart>
    <w:docPart>
      <w:docPartPr>
        <w:name w:val="EA2BD320113544498564D8B31AF80397"/>
        <w:category>
          <w:name w:val="General"/>
          <w:gallery w:val="placeholder"/>
        </w:category>
        <w:types>
          <w:type w:val="bbPlcHdr"/>
        </w:types>
        <w:behaviors>
          <w:behavior w:val="content"/>
        </w:behaviors>
        <w:guid w:val="{5939EBE1-E322-4AD0-9DC4-4526D915E0C6}"/>
      </w:docPartPr>
      <w:docPartBody>
        <w:p w:rsidR="007A3594" w:rsidRDefault="00A82B0A" w:rsidP="00A82B0A">
          <w:pPr>
            <w:pStyle w:val="EA2BD320113544498564D8B31AF803972"/>
          </w:pPr>
          <w:r w:rsidRPr="00CC1337">
            <w:rPr>
              <w:rStyle w:val="PlaceholderText"/>
              <w:sz w:val="20"/>
              <w:szCs w:val="20"/>
            </w:rPr>
            <w:t>Your street addres</w:t>
          </w:r>
        </w:p>
      </w:docPartBody>
    </w:docPart>
    <w:docPart>
      <w:docPartPr>
        <w:name w:val="3DFE3F2CFDAA49299058E1910998D149"/>
        <w:category>
          <w:name w:val="General"/>
          <w:gallery w:val="placeholder"/>
        </w:category>
        <w:types>
          <w:type w:val="bbPlcHdr"/>
        </w:types>
        <w:behaviors>
          <w:behavior w:val="content"/>
        </w:behaviors>
        <w:guid w:val="{24438AEC-91B8-42E7-82BE-AECB22BAA931}"/>
      </w:docPartPr>
      <w:docPartBody>
        <w:p w:rsidR="007A3594" w:rsidRDefault="00A82B0A" w:rsidP="00A82B0A">
          <w:pPr>
            <w:pStyle w:val="3DFE3F2CFDAA49299058E1910998D1492"/>
          </w:pPr>
          <w:r w:rsidRPr="00CC1337">
            <w:rPr>
              <w:rStyle w:val="PlaceholderText"/>
              <w:sz w:val="20"/>
              <w:szCs w:val="20"/>
            </w:rPr>
            <w:t>Your suburb/town</w:t>
          </w:r>
        </w:p>
      </w:docPartBody>
    </w:docPart>
    <w:docPart>
      <w:docPartPr>
        <w:name w:val="558ED3CAF57E49F6A5B8384B4AE9AC92"/>
        <w:category>
          <w:name w:val="General"/>
          <w:gallery w:val="placeholder"/>
        </w:category>
        <w:types>
          <w:type w:val="bbPlcHdr"/>
        </w:types>
        <w:behaviors>
          <w:behavior w:val="content"/>
        </w:behaviors>
        <w:guid w:val="{C3B62B43-DD49-4E5E-8ADE-7EF6F2E27EC4}"/>
      </w:docPartPr>
      <w:docPartBody>
        <w:p w:rsidR="007A3594" w:rsidRDefault="00A82B0A" w:rsidP="00A82B0A">
          <w:pPr>
            <w:pStyle w:val="558ED3CAF57E49F6A5B8384B4AE9AC922"/>
          </w:pPr>
          <w:r w:rsidRPr="00CC1337">
            <w:rPr>
              <w:rStyle w:val="PlaceholderText"/>
              <w:sz w:val="20"/>
              <w:szCs w:val="20"/>
            </w:rPr>
            <w:t>Your state</w:t>
          </w:r>
          <w:r>
            <w:rPr>
              <w:rStyle w:val="PlaceholderText"/>
              <w:sz w:val="20"/>
              <w:szCs w:val="20"/>
            </w:rPr>
            <w:t>/</w:t>
          </w:r>
          <w:r w:rsidRPr="00CC1337">
            <w:rPr>
              <w:rStyle w:val="PlaceholderText"/>
              <w:sz w:val="20"/>
              <w:szCs w:val="20"/>
            </w:rPr>
            <w:t xml:space="preserve"> territory</w:t>
          </w:r>
        </w:p>
      </w:docPartBody>
    </w:docPart>
    <w:docPart>
      <w:docPartPr>
        <w:name w:val="45D9800F970048B787B13B3CF10F4210"/>
        <w:category>
          <w:name w:val="General"/>
          <w:gallery w:val="placeholder"/>
        </w:category>
        <w:types>
          <w:type w:val="bbPlcHdr"/>
        </w:types>
        <w:behaviors>
          <w:behavior w:val="content"/>
        </w:behaviors>
        <w:guid w:val="{59677839-A1DB-498C-8813-E5A410512F71}"/>
      </w:docPartPr>
      <w:docPartBody>
        <w:p w:rsidR="007A3594" w:rsidRDefault="00A82B0A" w:rsidP="00A82B0A">
          <w:pPr>
            <w:pStyle w:val="45D9800F970048B787B13B3CF10F42102"/>
          </w:pPr>
          <w:r w:rsidRPr="00CC1337">
            <w:rPr>
              <w:rStyle w:val="PlaceholderText"/>
              <w:sz w:val="20"/>
              <w:szCs w:val="20"/>
            </w:rPr>
            <w:t>Your postcode</w:t>
          </w:r>
        </w:p>
      </w:docPartBody>
    </w:docPart>
    <w:docPart>
      <w:docPartPr>
        <w:name w:val="A66E11B3554547E3AF6331FA477DCE82"/>
        <w:category>
          <w:name w:val="General"/>
          <w:gallery w:val="placeholder"/>
        </w:category>
        <w:types>
          <w:type w:val="bbPlcHdr"/>
        </w:types>
        <w:behaviors>
          <w:behavior w:val="content"/>
        </w:behaviors>
        <w:guid w:val="{25B3D308-8653-49A8-ABE2-E9ADFCA47C35}"/>
      </w:docPartPr>
      <w:docPartBody>
        <w:p w:rsidR="007A3594" w:rsidRDefault="00A82B0A" w:rsidP="00A82B0A">
          <w:pPr>
            <w:pStyle w:val="A66E11B3554547E3AF6331FA477DCE822"/>
          </w:pPr>
          <w:r>
            <w:rPr>
              <w:rStyle w:val="PlaceholderText"/>
              <w:sz w:val="20"/>
              <w:szCs w:val="20"/>
            </w:rPr>
            <w:t>Course name</w:t>
          </w:r>
        </w:p>
      </w:docPartBody>
    </w:docPart>
    <w:docPart>
      <w:docPartPr>
        <w:name w:val="704824C8DEF040E096B7FED71201DA55"/>
        <w:category>
          <w:name w:val="General"/>
          <w:gallery w:val="placeholder"/>
        </w:category>
        <w:types>
          <w:type w:val="bbPlcHdr"/>
        </w:types>
        <w:behaviors>
          <w:behavior w:val="content"/>
        </w:behaviors>
        <w:guid w:val="{00854918-C485-4EF0-A258-6967171392FE}"/>
      </w:docPartPr>
      <w:docPartBody>
        <w:p w:rsidR="007A3594" w:rsidRDefault="00A82B0A" w:rsidP="00A82B0A">
          <w:pPr>
            <w:pStyle w:val="704824C8DEF040E096B7FED71201DA552"/>
          </w:pPr>
          <w:r>
            <w:rPr>
              <w:rStyle w:val="PlaceholderText"/>
              <w:sz w:val="20"/>
              <w:szCs w:val="20"/>
            </w:rPr>
            <w:t>Full fee amount</w:t>
          </w:r>
        </w:p>
      </w:docPartBody>
    </w:docPart>
    <w:docPart>
      <w:docPartPr>
        <w:name w:val="3C9BEDAD3FE9475DADB4A5C2D9258933"/>
        <w:category>
          <w:name w:val="General"/>
          <w:gallery w:val="placeholder"/>
        </w:category>
        <w:types>
          <w:type w:val="bbPlcHdr"/>
        </w:types>
        <w:behaviors>
          <w:behavior w:val="content"/>
        </w:behaviors>
        <w:guid w:val="{BBC98287-3271-4EB3-9AD8-36C9AD1AA0BC}"/>
      </w:docPartPr>
      <w:docPartBody>
        <w:p w:rsidR="007A3594" w:rsidRDefault="00A82B0A" w:rsidP="00A82B0A">
          <w:pPr>
            <w:pStyle w:val="3C9BEDAD3FE9475DADB4A5C2D92589332"/>
          </w:pPr>
          <w:r>
            <w:rPr>
              <w:rStyle w:val="PlaceholderText"/>
              <w:sz w:val="20"/>
              <w:szCs w:val="20"/>
            </w:rPr>
            <w:t>Monthly fee amount</w:t>
          </w:r>
        </w:p>
      </w:docPartBody>
    </w:docPart>
    <w:docPart>
      <w:docPartPr>
        <w:name w:val="5AFE00E7A67441E8AA457FA022942B4B"/>
        <w:category>
          <w:name w:val="General"/>
          <w:gallery w:val="placeholder"/>
        </w:category>
        <w:types>
          <w:type w:val="bbPlcHdr"/>
        </w:types>
        <w:behaviors>
          <w:behavior w:val="content"/>
        </w:behaviors>
        <w:guid w:val="{9BC6BD44-E31F-4E13-8CB8-9F852F86C64E}"/>
      </w:docPartPr>
      <w:docPartBody>
        <w:p w:rsidR="007A3594" w:rsidRDefault="00A82B0A" w:rsidP="00A82B0A">
          <w:pPr>
            <w:pStyle w:val="5AFE00E7A67441E8AA457FA022942B4B2"/>
          </w:pPr>
          <w:r w:rsidRPr="00CC1337">
            <w:rPr>
              <w:rStyle w:val="PlaceholderText"/>
            </w:rPr>
            <w:t>Your full name</w:t>
          </w:r>
        </w:p>
      </w:docPartBody>
    </w:docPart>
    <w:docPart>
      <w:docPartPr>
        <w:name w:val="98DFB174BEE7463ABD8825B046FB8289"/>
        <w:category>
          <w:name w:val="General"/>
          <w:gallery w:val="placeholder"/>
        </w:category>
        <w:types>
          <w:type w:val="bbPlcHdr"/>
        </w:types>
        <w:behaviors>
          <w:behavior w:val="content"/>
        </w:behaviors>
        <w:guid w:val="{C39D4F42-F9EC-4AE4-969E-3469095660CF}"/>
      </w:docPartPr>
      <w:docPartBody>
        <w:p w:rsidR="007A3594" w:rsidRDefault="00A82B0A" w:rsidP="00A82B0A">
          <w:pPr>
            <w:pStyle w:val="98DFB174BEE7463ABD8825B046FB82891"/>
          </w:pPr>
          <w:r w:rsidRPr="008B4C03">
            <w:rPr>
              <w:rStyle w:val="PlaceholderText"/>
            </w:rPr>
            <w:t>Click or tap to enter a date.</w:t>
          </w:r>
        </w:p>
      </w:docPartBody>
    </w:docPart>
    <w:docPart>
      <w:docPartPr>
        <w:name w:val="165C942E054242108585DF37050AADD2"/>
        <w:category>
          <w:name w:val="General"/>
          <w:gallery w:val="placeholder"/>
        </w:category>
        <w:types>
          <w:type w:val="bbPlcHdr"/>
        </w:types>
        <w:behaviors>
          <w:behavior w:val="content"/>
        </w:behaviors>
        <w:guid w:val="{A5E4FDA1-7FE2-4A27-9DF8-E7106F7B83B6}"/>
      </w:docPartPr>
      <w:docPartBody>
        <w:p w:rsidR="007A3594" w:rsidRDefault="00A82B0A" w:rsidP="00A82B0A">
          <w:pPr>
            <w:pStyle w:val="165C942E054242108585DF37050AADD21"/>
          </w:pPr>
          <w:r>
            <w:rPr>
              <w:rStyle w:val="PlaceholderText"/>
            </w:rPr>
            <w:t>Name as it appears on the card</w:t>
          </w:r>
        </w:p>
      </w:docPartBody>
    </w:docPart>
    <w:docPart>
      <w:docPartPr>
        <w:name w:val="53BDA44B749943EA9FB8C529E1688F0A"/>
        <w:category>
          <w:name w:val="General"/>
          <w:gallery w:val="placeholder"/>
        </w:category>
        <w:types>
          <w:type w:val="bbPlcHdr"/>
        </w:types>
        <w:behaviors>
          <w:behavior w:val="content"/>
        </w:behaviors>
        <w:guid w:val="{C926D09A-70C6-4CDE-8196-4DC44341A888}"/>
      </w:docPartPr>
      <w:docPartBody>
        <w:p w:rsidR="007A3594" w:rsidRDefault="00A82B0A" w:rsidP="00A82B0A">
          <w:pPr>
            <w:pStyle w:val="53BDA44B749943EA9FB8C529E1688F0A1"/>
          </w:pPr>
          <w:r>
            <w:rPr>
              <w:rStyle w:val="PlaceholderText"/>
            </w:rPr>
            <w:t>Make sure you enter all 16 digits</w:t>
          </w:r>
        </w:p>
      </w:docPartBody>
    </w:docPart>
    <w:docPart>
      <w:docPartPr>
        <w:name w:val="BC32388E3D304AFDAC07E8DB7B1BB0E6"/>
        <w:category>
          <w:name w:val="General"/>
          <w:gallery w:val="placeholder"/>
        </w:category>
        <w:types>
          <w:type w:val="bbPlcHdr"/>
        </w:types>
        <w:behaviors>
          <w:behavior w:val="content"/>
        </w:behaviors>
        <w:guid w:val="{36855E90-1E59-49F0-94DC-82C83CDC680B}"/>
      </w:docPartPr>
      <w:docPartBody>
        <w:p w:rsidR="007A3594" w:rsidRDefault="00A82B0A" w:rsidP="00A82B0A">
          <w:pPr>
            <w:pStyle w:val="BC32388E3D304AFDAC07E8DB7B1BB0E61"/>
          </w:pPr>
          <w:r>
            <w:rPr>
              <w:rStyle w:val="PlaceholderText"/>
            </w:rPr>
            <w:t>MM</w:t>
          </w:r>
        </w:p>
      </w:docPartBody>
    </w:docPart>
    <w:docPart>
      <w:docPartPr>
        <w:name w:val="E85F50C6FF774004884E7B48130E685A"/>
        <w:category>
          <w:name w:val="General"/>
          <w:gallery w:val="placeholder"/>
        </w:category>
        <w:types>
          <w:type w:val="bbPlcHdr"/>
        </w:types>
        <w:behaviors>
          <w:behavior w:val="content"/>
        </w:behaviors>
        <w:guid w:val="{0443D05C-2728-4F46-9144-D02C8A4472D4}"/>
      </w:docPartPr>
      <w:docPartBody>
        <w:p w:rsidR="007A3594" w:rsidRDefault="00A82B0A" w:rsidP="00A82B0A">
          <w:pPr>
            <w:pStyle w:val="E85F50C6FF774004884E7B48130E685A1"/>
          </w:pPr>
          <w:r>
            <w:rPr>
              <w:rStyle w:val="PlaceholderText"/>
            </w:rPr>
            <w:t>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B0A"/>
    <w:rsid w:val="007A3594"/>
    <w:rsid w:val="00A82B0A"/>
    <w:rsid w:val="00EA33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2B0A"/>
    <w:rPr>
      <w:color w:val="808080"/>
    </w:rPr>
  </w:style>
  <w:style w:type="paragraph" w:customStyle="1" w:styleId="1771AE213E264AD788F9955A76EA64362">
    <w:name w:val="1771AE213E264AD788F9955A76EA64362"/>
    <w:rsid w:val="00A82B0A"/>
    <w:pPr>
      <w:spacing w:before="120" w:after="120"/>
    </w:pPr>
    <w:rPr>
      <w:rFonts w:ascii="Arial" w:eastAsiaTheme="minorHAnsi" w:hAnsi="Arial" w:cs="Arial"/>
      <w:lang w:eastAsia="en-US"/>
    </w:rPr>
  </w:style>
  <w:style w:type="paragraph" w:customStyle="1" w:styleId="E51CA21FA832460B82F1D75D3B1E26AC2">
    <w:name w:val="E51CA21FA832460B82F1D75D3B1E26AC2"/>
    <w:rsid w:val="00A82B0A"/>
    <w:pPr>
      <w:spacing w:before="120" w:after="120"/>
    </w:pPr>
    <w:rPr>
      <w:rFonts w:ascii="Arial" w:eastAsiaTheme="minorHAnsi" w:hAnsi="Arial" w:cs="Arial"/>
      <w:lang w:eastAsia="en-US"/>
    </w:rPr>
  </w:style>
  <w:style w:type="paragraph" w:customStyle="1" w:styleId="7570987BB76A432CBB119CF690A1313A2">
    <w:name w:val="7570987BB76A432CBB119CF690A1313A2"/>
    <w:rsid w:val="00A82B0A"/>
    <w:pPr>
      <w:spacing w:before="120" w:after="120"/>
    </w:pPr>
    <w:rPr>
      <w:rFonts w:ascii="Arial" w:eastAsiaTheme="minorHAnsi" w:hAnsi="Arial" w:cs="Arial"/>
      <w:lang w:eastAsia="en-US"/>
    </w:rPr>
  </w:style>
  <w:style w:type="paragraph" w:customStyle="1" w:styleId="5DED5AD890BF46D0B1B15823408867192">
    <w:name w:val="5DED5AD890BF46D0B1B15823408867192"/>
    <w:rsid w:val="00A82B0A"/>
    <w:pPr>
      <w:spacing w:before="120" w:after="120"/>
    </w:pPr>
    <w:rPr>
      <w:rFonts w:ascii="Arial" w:eastAsiaTheme="minorHAnsi" w:hAnsi="Arial" w:cs="Arial"/>
      <w:lang w:eastAsia="en-US"/>
    </w:rPr>
  </w:style>
  <w:style w:type="paragraph" w:customStyle="1" w:styleId="3A8B4CCDF3FD48B3A5B453AE1B11CC9C2">
    <w:name w:val="3A8B4CCDF3FD48B3A5B453AE1B11CC9C2"/>
    <w:rsid w:val="00A82B0A"/>
    <w:pPr>
      <w:spacing w:before="120" w:after="120"/>
    </w:pPr>
    <w:rPr>
      <w:rFonts w:ascii="Arial" w:eastAsiaTheme="minorHAnsi" w:hAnsi="Arial" w:cs="Arial"/>
      <w:lang w:eastAsia="en-US"/>
    </w:rPr>
  </w:style>
  <w:style w:type="paragraph" w:customStyle="1" w:styleId="EA2BD320113544498564D8B31AF803972">
    <w:name w:val="EA2BD320113544498564D8B31AF803972"/>
    <w:rsid w:val="00A82B0A"/>
    <w:pPr>
      <w:spacing w:before="120" w:after="120"/>
    </w:pPr>
    <w:rPr>
      <w:rFonts w:ascii="Arial" w:eastAsiaTheme="minorHAnsi" w:hAnsi="Arial" w:cs="Arial"/>
      <w:lang w:eastAsia="en-US"/>
    </w:rPr>
  </w:style>
  <w:style w:type="paragraph" w:customStyle="1" w:styleId="3DFE3F2CFDAA49299058E1910998D1492">
    <w:name w:val="3DFE3F2CFDAA49299058E1910998D1492"/>
    <w:rsid w:val="00A82B0A"/>
    <w:pPr>
      <w:spacing w:before="120" w:after="120"/>
    </w:pPr>
    <w:rPr>
      <w:rFonts w:ascii="Arial" w:eastAsiaTheme="minorHAnsi" w:hAnsi="Arial" w:cs="Arial"/>
      <w:lang w:eastAsia="en-US"/>
    </w:rPr>
  </w:style>
  <w:style w:type="paragraph" w:customStyle="1" w:styleId="558ED3CAF57E49F6A5B8384B4AE9AC922">
    <w:name w:val="558ED3CAF57E49F6A5B8384B4AE9AC922"/>
    <w:rsid w:val="00A82B0A"/>
    <w:pPr>
      <w:spacing w:before="120" w:after="120"/>
    </w:pPr>
    <w:rPr>
      <w:rFonts w:ascii="Arial" w:eastAsiaTheme="minorHAnsi" w:hAnsi="Arial" w:cs="Arial"/>
      <w:lang w:eastAsia="en-US"/>
    </w:rPr>
  </w:style>
  <w:style w:type="paragraph" w:customStyle="1" w:styleId="45D9800F970048B787B13B3CF10F42102">
    <w:name w:val="45D9800F970048B787B13B3CF10F42102"/>
    <w:rsid w:val="00A82B0A"/>
    <w:pPr>
      <w:spacing w:before="120" w:after="120"/>
    </w:pPr>
    <w:rPr>
      <w:rFonts w:ascii="Arial" w:eastAsiaTheme="minorHAnsi" w:hAnsi="Arial" w:cs="Arial"/>
      <w:lang w:eastAsia="en-US"/>
    </w:rPr>
  </w:style>
  <w:style w:type="paragraph" w:customStyle="1" w:styleId="A66E11B3554547E3AF6331FA477DCE822">
    <w:name w:val="A66E11B3554547E3AF6331FA477DCE822"/>
    <w:rsid w:val="00A82B0A"/>
    <w:pPr>
      <w:spacing w:before="120" w:after="120"/>
    </w:pPr>
    <w:rPr>
      <w:rFonts w:ascii="Arial" w:eastAsiaTheme="minorHAnsi" w:hAnsi="Arial" w:cs="Arial"/>
      <w:lang w:eastAsia="en-US"/>
    </w:rPr>
  </w:style>
  <w:style w:type="paragraph" w:customStyle="1" w:styleId="704824C8DEF040E096B7FED71201DA552">
    <w:name w:val="704824C8DEF040E096B7FED71201DA552"/>
    <w:rsid w:val="00A82B0A"/>
    <w:pPr>
      <w:spacing w:before="120" w:after="120"/>
    </w:pPr>
    <w:rPr>
      <w:rFonts w:ascii="Arial" w:eastAsiaTheme="minorHAnsi" w:hAnsi="Arial" w:cs="Arial"/>
      <w:lang w:eastAsia="en-US"/>
    </w:rPr>
  </w:style>
  <w:style w:type="paragraph" w:customStyle="1" w:styleId="3C9BEDAD3FE9475DADB4A5C2D92589332">
    <w:name w:val="3C9BEDAD3FE9475DADB4A5C2D92589332"/>
    <w:rsid w:val="00A82B0A"/>
    <w:pPr>
      <w:spacing w:before="120" w:after="120"/>
    </w:pPr>
    <w:rPr>
      <w:rFonts w:ascii="Arial" w:eastAsiaTheme="minorHAnsi" w:hAnsi="Arial" w:cs="Arial"/>
      <w:lang w:eastAsia="en-US"/>
    </w:rPr>
  </w:style>
  <w:style w:type="paragraph" w:customStyle="1" w:styleId="98DFB174BEE7463ABD8825B046FB82891">
    <w:name w:val="98DFB174BEE7463ABD8825B046FB82891"/>
    <w:rsid w:val="00A82B0A"/>
    <w:pPr>
      <w:spacing w:before="120" w:after="120"/>
    </w:pPr>
    <w:rPr>
      <w:rFonts w:ascii="Arial" w:eastAsiaTheme="minorHAnsi" w:hAnsi="Arial" w:cs="Arial"/>
      <w:lang w:eastAsia="en-US"/>
    </w:rPr>
  </w:style>
  <w:style w:type="paragraph" w:customStyle="1" w:styleId="165C942E054242108585DF37050AADD21">
    <w:name w:val="165C942E054242108585DF37050AADD21"/>
    <w:rsid w:val="00A82B0A"/>
    <w:pPr>
      <w:spacing w:before="120" w:after="120"/>
    </w:pPr>
    <w:rPr>
      <w:rFonts w:ascii="Arial" w:eastAsiaTheme="minorHAnsi" w:hAnsi="Arial" w:cs="Arial"/>
      <w:lang w:eastAsia="en-US"/>
    </w:rPr>
  </w:style>
  <w:style w:type="paragraph" w:customStyle="1" w:styleId="53BDA44B749943EA9FB8C529E1688F0A1">
    <w:name w:val="53BDA44B749943EA9FB8C529E1688F0A1"/>
    <w:rsid w:val="00A82B0A"/>
    <w:pPr>
      <w:spacing w:before="120" w:after="120"/>
    </w:pPr>
    <w:rPr>
      <w:rFonts w:ascii="Arial" w:eastAsiaTheme="minorHAnsi" w:hAnsi="Arial" w:cs="Arial"/>
      <w:lang w:eastAsia="en-US"/>
    </w:rPr>
  </w:style>
  <w:style w:type="paragraph" w:customStyle="1" w:styleId="BC32388E3D304AFDAC07E8DB7B1BB0E61">
    <w:name w:val="BC32388E3D304AFDAC07E8DB7B1BB0E61"/>
    <w:rsid w:val="00A82B0A"/>
    <w:pPr>
      <w:spacing w:before="120" w:after="120"/>
    </w:pPr>
    <w:rPr>
      <w:rFonts w:ascii="Arial" w:eastAsiaTheme="minorHAnsi" w:hAnsi="Arial" w:cs="Arial"/>
      <w:lang w:eastAsia="en-US"/>
    </w:rPr>
  </w:style>
  <w:style w:type="paragraph" w:customStyle="1" w:styleId="E85F50C6FF774004884E7B48130E685A1">
    <w:name w:val="E85F50C6FF774004884E7B48130E685A1"/>
    <w:rsid w:val="00A82B0A"/>
    <w:pPr>
      <w:spacing w:before="120" w:after="120"/>
    </w:pPr>
    <w:rPr>
      <w:rFonts w:ascii="Arial" w:eastAsiaTheme="minorHAnsi" w:hAnsi="Arial" w:cs="Arial"/>
      <w:lang w:eastAsia="en-US"/>
    </w:rPr>
  </w:style>
  <w:style w:type="paragraph" w:customStyle="1" w:styleId="5AFE00E7A67441E8AA457FA022942B4B2">
    <w:name w:val="5AFE00E7A67441E8AA457FA022942B4B2"/>
    <w:rsid w:val="00A82B0A"/>
    <w:pPr>
      <w:spacing w:before="120" w:after="120"/>
    </w:pPr>
    <w:rPr>
      <w:rFonts w:ascii="Arial" w:eastAsiaTheme="minorHAnsi" w:hAnsi="Arial" w:cs="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CDC20C176B814EA1F75312BD549753" ma:contentTypeVersion="13" ma:contentTypeDescription="Create a new document." ma:contentTypeScope="" ma:versionID="f0b7d0223f2911a84eab19ffe5868315">
  <xsd:schema xmlns:xsd="http://www.w3.org/2001/XMLSchema" xmlns:xs="http://www.w3.org/2001/XMLSchema" xmlns:p="http://schemas.microsoft.com/office/2006/metadata/properties" xmlns:ns2="14fbe378-b2a2-43fc-be26-2bafd510d4c6" xmlns:ns3="f13984be-37f8-4031-868b-0818a0703e42" targetNamespace="http://schemas.microsoft.com/office/2006/metadata/properties" ma:root="true" ma:fieldsID="0164d986cd823e851468e45ea23b9258" ns2:_="" ns3:_="">
    <xsd:import namespace="14fbe378-b2a2-43fc-be26-2bafd510d4c6"/>
    <xsd:import namespace="f13984be-37f8-4031-868b-0818a0703e4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fbe378-b2a2-43fc-be26-2bafd510d4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3984be-37f8-4031-868b-0818a0703e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13984be-37f8-4031-868b-0818a0703e42">
      <UserInfo>
        <DisplayName>Kelli-Anne Moore</DisplayName>
        <AccountId>37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DB30F-8237-4601-9B91-D0D42E380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fbe378-b2a2-43fc-be26-2bafd510d4c6"/>
    <ds:schemaRef ds:uri="f13984be-37f8-4031-868b-0818a0703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C40475-736F-4967-8148-15CBB7BBF7AB}">
  <ds:schemaRefs>
    <ds:schemaRef ds:uri="http://schemas.microsoft.com/sharepoint/v3/contenttype/forms"/>
  </ds:schemaRefs>
</ds:datastoreItem>
</file>

<file path=customXml/itemProps3.xml><?xml version="1.0" encoding="utf-8"?>
<ds:datastoreItem xmlns:ds="http://schemas.openxmlformats.org/officeDocument/2006/customXml" ds:itemID="{10995E8B-57FA-4B89-BDA8-B7DDCDD15E5E}">
  <ds:schemaRefs>
    <ds:schemaRef ds:uri="http://schemas.microsoft.com/office/2006/metadata/properties"/>
    <ds:schemaRef ds:uri="http://schemas.microsoft.com/office/infopath/2007/PartnerControls"/>
    <ds:schemaRef ds:uri="f13984be-37f8-4031-868b-0818a0703e42"/>
  </ds:schemaRefs>
</ds:datastoreItem>
</file>

<file path=customXml/itemProps4.xml><?xml version="1.0" encoding="utf-8"?>
<ds:datastoreItem xmlns:ds="http://schemas.openxmlformats.org/officeDocument/2006/customXml" ds:itemID="{805B820E-E2C5-433B-B2E2-1172D0570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239</Words>
  <Characters>136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Hellyer</dc:creator>
  <cp:keywords/>
  <dc:description/>
  <cp:lastModifiedBy>Angel Hellyer</cp:lastModifiedBy>
  <cp:revision>34</cp:revision>
  <dcterms:created xsi:type="dcterms:W3CDTF">2021-06-08T23:51:00Z</dcterms:created>
  <dcterms:modified xsi:type="dcterms:W3CDTF">2021-06-17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CDC20C176B814EA1F75312BD549753</vt:lpwstr>
  </property>
</Properties>
</file>